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2B2F7D" w14:textId="7DC582ED" w:rsidR="000B44C9" w:rsidRPr="002C6F74" w:rsidRDefault="009A69C5" w:rsidP="002C6F74">
      <w:pPr>
        <w:spacing w:after="0"/>
        <w:jc w:val="center"/>
        <w:rPr>
          <w:b/>
          <w:bCs/>
        </w:rPr>
      </w:pPr>
      <w:r w:rsidRPr="002C6F74">
        <w:rPr>
          <w:b/>
          <w:bCs/>
        </w:rPr>
        <w:t>Avon Lake PTA Council</w:t>
      </w:r>
      <w:r w:rsidR="002D6D99">
        <w:rPr>
          <w:b/>
          <w:bCs/>
        </w:rPr>
        <w:t xml:space="preserve"> – Zoom Meeting</w:t>
      </w:r>
    </w:p>
    <w:p w14:paraId="53D69F5C" w14:textId="4E7235BF" w:rsidR="009A69C5" w:rsidRDefault="009A69C5" w:rsidP="002C6F74">
      <w:pPr>
        <w:spacing w:after="0"/>
        <w:jc w:val="center"/>
      </w:pPr>
      <w:r>
        <w:t>Thursday</w:t>
      </w:r>
      <w:r w:rsidR="0055432E">
        <w:t>,</w:t>
      </w:r>
      <w:r>
        <w:t xml:space="preserve"> </w:t>
      </w:r>
      <w:r w:rsidR="00DB406B">
        <w:t>Nov</w:t>
      </w:r>
      <w:r w:rsidR="00C77F8D">
        <w:t>ember</w:t>
      </w:r>
      <w:r>
        <w:t xml:space="preserve"> </w:t>
      </w:r>
      <w:r w:rsidR="002D6D99">
        <w:t>1</w:t>
      </w:r>
      <w:r w:rsidR="00DB406B">
        <w:t>9</w:t>
      </w:r>
      <w:r w:rsidR="002D6D99">
        <w:t>t</w:t>
      </w:r>
      <w:r w:rsidR="00DB406B">
        <w:t>h</w:t>
      </w:r>
      <w:r w:rsidR="00F979E5">
        <w:t>,</w:t>
      </w:r>
      <w:r>
        <w:t xml:space="preserve"> 20</w:t>
      </w:r>
      <w:r w:rsidR="00406FF8">
        <w:t>20</w:t>
      </w:r>
    </w:p>
    <w:p w14:paraId="1DFE5CF1" w14:textId="77777777" w:rsidR="00BC485D" w:rsidRDefault="00BC485D" w:rsidP="009A69C5">
      <w:pPr>
        <w:spacing w:after="0" w:line="240" w:lineRule="auto"/>
        <w:rPr>
          <w:b/>
          <w:bCs/>
        </w:rPr>
      </w:pPr>
    </w:p>
    <w:p w14:paraId="20E5A928" w14:textId="0074A875" w:rsidR="002D6D99" w:rsidRDefault="00C3020C" w:rsidP="009A69C5">
      <w:pPr>
        <w:spacing w:after="0" w:line="240" w:lineRule="auto"/>
      </w:pPr>
      <w:r w:rsidRPr="00C3020C">
        <w:rPr>
          <w:b/>
          <w:bCs/>
          <w:u w:val="single"/>
        </w:rPr>
        <w:t>President</w:t>
      </w:r>
      <w:r>
        <w:t xml:space="preserve">: </w:t>
      </w:r>
      <w:r w:rsidR="002D6D99">
        <w:t>Jennifer Dalman</w:t>
      </w:r>
      <w:r w:rsidR="009A69C5">
        <w:t xml:space="preserve"> called </w:t>
      </w:r>
      <w:r w:rsidR="0055432E">
        <w:t xml:space="preserve">the </w:t>
      </w:r>
      <w:r w:rsidR="009A69C5">
        <w:t>meeting order at 9:</w:t>
      </w:r>
      <w:r w:rsidR="002D6D99">
        <w:t>0</w:t>
      </w:r>
      <w:r w:rsidR="00DB406B">
        <w:t>3</w:t>
      </w:r>
      <w:r w:rsidR="009A69C5">
        <w:t>.</w:t>
      </w:r>
      <w:r w:rsidR="002D6D99">
        <w:t xml:space="preserve"> Agreed to bypass </w:t>
      </w:r>
      <w:r w:rsidR="0055432E">
        <w:t xml:space="preserve">the </w:t>
      </w:r>
      <w:r w:rsidR="002D6D99">
        <w:t>Pledge of Allegiance.</w:t>
      </w:r>
    </w:p>
    <w:p w14:paraId="2B167423" w14:textId="2CAFA128" w:rsidR="0021011D" w:rsidRDefault="002D6D99" w:rsidP="009A69C5">
      <w:pPr>
        <w:spacing w:after="0" w:line="240" w:lineRule="auto"/>
      </w:pPr>
      <w:r>
        <w:t>Introduction of everyone.</w:t>
      </w:r>
      <w:r w:rsidR="009A69C5">
        <w:t xml:space="preserve">  </w:t>
      </w:r>
      <w:r w:rsidR="00F979E5">
        <w:t xml:space="preserve"> </w:t>
      </w:r>
      <w:r w:rsidR="00DB406B">
        <w:t>Jennifer shared September minutes on screen, all good, no changes.  Vote to approve.  100%</w:t>
      </w:r>
    </w:p>
    <w:p w14:paraId="38F64C8F" w14:textId="5D7D39FE" w:rsidR="004E3ED2" w:rsidRDefault="004E3ED2" w:rsidP="009A69C5">
      <w:pPr>
        <w:spacing w:after="0" w:line="240" w:lineRule="auto"/>
      </w:pPr>
      <w:r>
        <w:t xml:space="preserve">AL Cares Program: (Dr. Barlow)   </w:t>
      </w:r>
      <w:r w:rsidRPr="004E3ED2">
        <w:t>Each school has a committee representative as a PTA we will assist them to help promote it, more advertising to come</w:t>
      </w:r>
      <w:r w:rsidR="00C215A3">
        <w:t xml:space="preserve">.  </w:t>
      </w:r>
    </w:p>
    <w:p w14:paraId="39166DC5" w14:textId="70730202" w:rsidR="004E3ED2" w:rsidRDefault="00C215A3" w:rsidP="009A69C5">
      <w:pPr>
        <w:spacing w:after="0" w:line="240" w:lineRule="auto"/>
      </w:pPr>
      <w:r>
        <w:t>M</w:t>
      </w:r>
      <w:r w:rsidR="004E3ED2" w:rsidRPr="004E3ED2">
        <w:t xml:space="preserve">embership dues need to be mailed into Ohio PTA by November 31st </w:t>
      </w:r>
    </w:p>
    <w:p w14:paraId="56C62543" w14:textId="261BA4CA" w:rsidR="004E3ED2" w:rsidRDefault="00C221A2" w:rsidP="009A69C5">
      <w:pPr>
        <w:spacing w:after="0" w:line="240" w:lineRule="auto"/>
      </w:pPr>
      <w:r>
        <w:t>Mid T</w:t>
      </w:r>
      <w:r w:rsidR="004E3ED2" w:rsidRPr="004E3ED2">
        <w:t xml:space="preserve">erm </w:t>
      </w:r>
      <w:r>
        <w:t>S</w:t>
      </w:r>
      <w:r w:rsidR="004E3ED2" w:rsidRPr="004E3ED2">
        <w:t xml:space="preserve">taff </w:t>
      </w:r>
      <w:r>
        <w:t>A</w:t>
      </w:r>
      <w:r w:rsidR="004E3ED2" w:rsidRPr="004E3ED2">
        <w:t xml:space="preserve">ppreciation </w:t>
      </w:r>
      <w:r>
        <w:t>(Dec 9</w:t>
      </w:r>
      <w:r w:rsidRPr="00C221A2">
        <w:rPr>
          <w:vertAlign w:val="superscript"/>
        </w:rPr>
        <w:t>th</w:t>
      </w:r>
      <w:r>
        <w:t>)</w:t>
      </w:r>
      <w:r w:rsidR="004E3ED2">
        <w:t xml:space="preserve">:  </w:t>
      </w:r>
      <w:r w:rsidR="004E3ED2" w:rsidRPr="004E3ED2">
        <w:t>w</w:t>
      </w:r>
      <w:r>
        <w:t>i</w:t>
      </w:r>
      <w:r w:rsidR="004E3ED2" w:rsidRPr="004E3ED2">
        <w:t xml:space="preserve">ll need lunches for 600 people open discussion about what the packaging requirements will be </w:t>
      </w:r>
    </w:p>
    <w:p w14:paraId="130BEA37" w14:textId="77777777" w:rsidR="00DB406B" w:rsidRDefault="00DB406B" w:rsidP="009A69C5">
      <w:pPr>
        <w:spacing w:after="0" w:line="240" w:lineRule="auto"/>
      </w:pPr>
    </w:p>
    <w:p w14:paraId="58DBFBD9" w14:textId="177223AE" w:rsidR="00B743A7" w:rsidRDefault="009A69C5" w:rsidP="009A69C5">
      <w:pPr>
        <w:spacing w:after="0" w:line="240" w:lineRule="auto"/>
      </w:pPr>
      <w:r w:rsidRPr="00C3020C">
        <w:rPr>
          <w:b/>
          <w:bCs/>
          <w:u w:val="single"/>
        </w:rPr>
        <w:t>Treasurer</w:t>
      </w:r>
      <w:r w:rsidR="00792646">
        <w:rPr>
          <w:b/>
          <w:bCs/>
          <w:u w:val="single"/>
        </w:rPr>
        <w:t xml:space="preserve"> Report</w:t>
      </w:r>
      <w:r>
        <w:t>:</w:t>
      </w:r>
    </w:p>
    <w:p w14:paraId="5C76B71E" w14:textId="4DF9AD58" w:rsidR="00DB406B" w:rsidRDefault="00DB406B" w:rsidP="00B743A7">
      <w:pPr>
        <w:spacing w:after="0" w:line="240" w:lineRule="auto"/>
      </w:pPr>
      <w:r w:rsidRPr="00DB406B">
        <w:t xml:space="preserve">All charitable and 990 filings have been completed by units. </w:t>
      </w:r>
    </w:p>
    <w:p w14:paraId="4D82EC8D" w14:textId="73CCFDB1" w:rsidR="00DB406B" w:rsidRDefault="00DB406B" w:rsidP="00B743A7">
      <w:pPr>
        <w:spacing w:after="0" w:line="240" w:lineRule="auto"/>
      </w:pPr>
      <w:r w:rsidRPr="00DB406B">
        <w:t>Unit</w:t>
      </w:r>
      <w:r w:rsidR="00ED1CA1">
        <w:t>s</w:t>
      </w:r>
      <w:r w:rsidRPr="00DB406B">
        <w:t xml:space="preserve"> should begin finding audit committee members. </w:t>
      </w:r>
    </w:p>
    <w:p w14:paraId="30E78993" w14:textId="61B27E6F" w:rsidR="00DB406B" w:rsidRDefault="00150B38" w:rsidP="00DB406B">
      <w:pPr>
        <w:spacing w:after="0" w:line="240" w:lineRule="auto"/>
      </w:pPr>
      <w:r>
        <w:t xml:space="preserve">Presented Monthly Financial Report </w:t>
      </w:r>
      <w:r w:rsidR="00DB406B">
        <w:t xml:space="preserve">for October: Ending balance of $ 19,859.72  </w:t>
      </w:r>
      <w:r w:rsidR="00DB406B" w:rsidRPr="00D85F73">
        <w:rPr>
          <w:color w:val="FF0000"/>
          <w:u w:val="single"/>
        </w:rPr>
        <w:t>(copy attached)</w:t>
      </w:r>
    </w:p>
    <w:p w14:paraId="5DCF017C" w14:textId="6BC8D2AD" w:rsidR="00150B38" w:rsidRDefault="00CE17AA" w:rsidP="009A69C5">
      <w:pPr>
        <w:spacing w:after="0" w:line="240" w:lineRule="auto"/>
      </w:pPr>
      <w:r>
        <w:t>Online</w:t>
      </w:r>
      <w:r w:rsidR="00DB406B">
        <w:t xml:space="preserve"> vote to approve: passed 100% </w:t>
      </w:r>
    </w:p>
    <w:p w14:paraId="5A8E90FF" w14:textId="58FC5D90" w:rsidR="00150B38" w:rsidRDefault="00DB406B" w:rsidP="009A69C5">
      <w:pPr>
        <w:spacing w:after="0" w:line="240" w:lineRule="auto"/>
      </w:pPr>
      <w:r w:rsidRPr="00DB406B">
        <w:t>Scholarship money will be due by units</w:t>
      </w:r>
      <w:r w:rsidR="00C221A2">
        <w:t xml:space="preserve"> in December</w:t>
      </w:r>
      <w:r w:rsidRPr="00DB406B">
        <w:t xml:space="preserve">. 2 units </w:t>
      </w:r>
      <w:r w:rsidR="00ED1CA1">
        <w:t xml:space="preserve">are </w:t>
      </w:r>
      <w:r w:rsidRPr="00DB406B">
        <w:t>paid</w:t>
      </w:r>
      <w:r w:rsidR="004E3ED2">
        <w:t>:</w:t>
      </w:r>
      <w:r w:rsidRPr="00DB406B">
        <w:t xml:space="preserve">  </w:t>
      </w:r>
      <w:r w:rsidR="004E3ED2">
        <w:t>H</w:t>
      </w:r>
      <w:r w:rsidRPr="00DB406B">
        <w:t xml:space="preserve">igh </w:t>
      </w:r>
      <w:r w:rsidR="004E3ED2">
        <w:t>S</w:t>
      </w:r>
      <w:r w:rsidRPr="00DB406B">
        <w:t xml:space="preserve">chool and </w:t>
      </w:r>
      <w:r w:rsidR="004E3ED2">
        <w:t>E</w:t>
      </w:r>
      <w:r w:rsidRPr="00DB406B">
        <w:t>astvie</w:t>
      </w:r>
      <w:r w:rsidR="004E3ED2">
        <w:t>w</w:t>
      </w:r>
      <w:r>
        <w:t>.</w:t>
      </w:r>
    </w:p>
    <w:p w14:paraId="6B054144" w14:textId="43E195C0" w:rsidR="00DB406B" w:rsidRDefault="004E3ED2" w:rsidP="009A69C5">
      <w:pPr>
        <w:spacing w:after="0" w:line="240" w:lineRule="auto"/>
      </w:pPr>
      <w:r w:rsidRPr="004E3ED2">
        <w:t xml:space="preserve"> </w:t>
      </w:r>
      <w:r w:rsidR="008B1B50">
        <w:t>V</w:t>
      </w:r>
      <w:r w:rsidRPr="004E3ED2">
        <w:t xml:space="preserve">olunteers for </w:t>
      </w:r>
      <w:r w:rsidR="00ED1CA1">
        <w:t xml:space="preserve">the </w:t>
      </w:r>
      <w:r w:rsidRPr="004E3ED2">
        <w:t>audit committee</w:t>
      </w:r>
      <w:r w:rsidR="008B1B50">
        <w:t xml:space="preserve"> will meet in January</w:t>
      </w:r>
      <w:r w:rsidRPr="004E3ED2">
        <w:t xml:space="preserve"> </w:t>
      </w:r>
      <w:r w:rsidR="00C221A2">
        <w:t xml:space="preserve"> (Nancy, </w:t>
      </w:r>
      <w:r w:rsidR="008B1B50">
        <w:t>Kristen</w:t>
      </w:r>
      <w:r w:rsidR="00ED1CA1">
        <w:t>,</w:t>
      </w:r>
      <w:r w:rsidR="008B1B50">
        <w:t xml:space="preserve"> and Ashley) </w:t>
      </w:r>
      <w:r w:rsidR="008B1B50" w:rsidRPr="00ED1CA1">
        <w:t xml:space="preserve">Stephanie </w:t>
      </w:r>
      <w:r w:rsidR="00ED1CA1">
        <w:t xml:space="preserve">Athey is an </w:t>
      </w:r>
      <w:r w:rsidR="008B1B50" w:rsidRPr="00ED1CA1">
        <w:t>alternate</w:t>
      </w:r>
      <w:r w:rsidR="00ED1CA1">
        <w:t xml:space="preserve">.  </w:t>
      </w:r>
    </w:p>
    <w:p w14:paraId="7827BFF3" w14:textId="0C43AEC8" w:rsidR="004E3ED2" w:rsidRDefault="004E3ED2" w:rsidP="009A69C5">
      <w:pPr>
        <w:spacing w:after="0" w:line="240" w:lineRule="auto"/>
      </w:pPr>
      <w:r>
        <w:t>Ashley Ok’d</w:t>
      </w:r>
      <w:r w:rsidRPr="004E3ED2">
        <w:t xml:space="preserve"> </w:t>
      </w:r>
      <w:r>
        <w:t>to bill</w:t>
      </w:r>
      <w:r w:rsidRPr="004E3ED2">
        <w:t xml:space="preserve"> Saint </w:t>
      </w:r>
      <w:r>
        <w:t>J</w:t>
      </w:r>
      <w:r w:rsidRPr="004E3ED2">
        <w:t>o</w:t>
      </w:r>
      <w:r>
        <w:t>s</w:t>
      </w:r>
      <w:r w:rsidRPr="004E3ED2">
        <w:t>e</w:t>
      </w:r>
      <w:r>
        <w:t>ph</w:t>
      </w:r>
      <w:r w:rsidRPr="004E3ED2">
        <w:t xml:space="preserve">s for </w:t>
      </w:r>
      <w:r>
        <w:t>R</w:t>
      </w:r>
      <w:r w:rsidRPr="004E3ED2">
        <w:t>efle</w:t>
      </w:r>
      <w:r>
        <w:t>ct</w:t>
      </w:r>
      <w:r w:rsidRPr="004E3ED2">
        <w:t xml:space="preserve">ions participation </w:t>
      </w:r>
    </w:p>
    <w:p w14:paraId="0026F405" w14:textId="77777777" w:rsidR="00CA5BD9" w:rsidRDefault="00CA5BD9" w:rsidP="009A69C5">
      <w:pPr>
        <w:spacing w:after="0" w:line="240" w:lineRule="auto"/>
      </w:pPr>
    </w:p>
    <w:p w14:paraId="2F16069C" w14:textId="5B0DABD6" w:rsidR="00150B38" w:rsidRDefault="00150B38" w:rsidP="00150B38">
      <w:pPr>
        <w:spacing w:after="0" w:line="240" w:lineRule="auto"/>
      </w:pPr>
      <w:r>
        <w:t xml:space="preserve"> </w:t>
      </w:r>
      <w:r w:rsidRPr="00C3020C">
        <w:rPr>
          <w:b/>
          <w:bCs/>
          <w:u w:val="single"/>
        </w:rPr>
        <w:t>Superintendent’s Report:</w:t>
      </w:r>
      <w:r>
        <w:t xml:space="preserve">  Bob Scott  and Jack Di</w:t>
      </w:r>
      <w:r w:rsidR="00012E22">
        <w:t>bee</w:t>
      </w:r>
      <w:r>
        <w:t xml:space="preserve"> (curriculum)</w:t>
      </w:r>
    </w:p>
    <w:p w14:paraId="7B0862D0" w14:textId="5764D3E3" w:rsidR="00150B38" w:rsidRDefault="00150B38" w:rsidP="00150B38">
      <w:pPr>
        <w:spacing w:after="0" w:line="240" w:lineRule="auto"/>
      </w:pPr>
      <w:r>
        <w:t>Thanked everyone for all their assistance.</w:t>
      </w:r>
    </w:p>
    <w:p w14:paraId="093A795D" w14:textId="77777777" w:rsidR="004E3ED2" w:rsidRDefault="004E3ED2" w:rsidP="00150B38">
      <w:pPr>
        <w:spacing w:after="0" w:line="240" w:lineRule="auto"/>
      </w:pPr>
      <w:r w:rsidRPr="004E3ED2">
        <w:t>Troy currently closed no teaching staff due to too many cases and quarantines</w:t>
      </w:r>
    </w:p>
    <w:p w14:paraId="0F862239" w14:textId="77777777" w:rsidR="004E3ED2" w:rsidRDefault="004E3ED2" w:rsidP="00150B38">
      <w:pPr>
        <w:spacing w:after="0" w:line="240" w:lineRule="auto"/>
      </w:pPr>
      <w:r>
        <w:t>H</w:t>
      </w:r>
      <w:r w:rsidRPr="004E3ED2">
        <w:t xml:space="preserve">igh </w:t>
      </w:r>
      <w:r>
        <w:t>Sc</w:t>
      </w:r>
      <w:r w:rsidRPr="004E3ED2">
        <w:t>hool currently closed due to few teachers and some students with positive results</w:t>
      </w:r>
    </w:p>
    <w:p w14:paraId="386C80A4" w14:textId="403AB50D" w:rsidR="004E3ED2" w:rsidRDefault="004E3ED2" w:rsidP="00150B38">
      <w:pPr>
        <w:spacing w:after="0" w:line="240" w:lineRule="auto"/>
      </w:pPr>
      <w:r>
        <w:t>S</w:t>
      </w:r>
      <w:r w:rsidRPr="004E3ED2">
        <w:t xml:space="preserve">pecial Ed kids are still in person in </w:t>
      </w:r>
      <w:r w:rsidR="00ED1CA1">
        <w:t xml:space="preserve">the </w:t>
      </w:r>
      <w:r w:rsidRPr="004E3ED2">
        <w:t xml:space="preserve">building </w:t>
      </w:r>
    </w:p>
    <w:p w14:paraId="7FD9FDDA" w14:textId="77777777" w:rsidR="004E3ED2" w:rsidRDefault="004E3ED2" w:rsidP="00150B38">
      <w:pPr>
        <w:spacing w:after="0" w:line="240" w:lineRule="auto"/>
      </w:pPr>
      <w:r w:rsidRPr="004E3ED2">
        <w:t>Hoping after Thursday Thanksgiving all will be back to normal, the final decision will be made next Tuesday</w:t>
      </w:r>
      <w:r>
        <w:t>.</w:t>
      </w:r>
    </w:p>
    <w:p w14:paraId="0D81FCDD" w14:textId="77777777" w:rsidR="00686D1F" w:rsidRDefault="004E3ED2" w:rsidP="00686D1F">
      <w:pPr>
        <w:spacing w:after="0" w:line="240" w:lineRule="auto"/>
      </w:pPr>
      <w:r w:rsidRPr="004E3ED2">
        <w:t xml:space="preserve"> </w:t>
      </w:r>
      <w:r>
        <w:t>Q &amp; A:</w:t>
      </w:r>
    </w:p>
    <w:p w14:paraId="1AA77003" w14:textId="71728B45" w:rsidR="00686D1F" w:rsidRPr="008C26D6" w:rsidRDefault="00686D1F" w:rsidP="008C26D6">
      <w:pPr>
        <w:spacing w:after="0" w:line="240" w:lineRule="auto"/>
      </w:pPr>
      <w:r w:rsidRPr="00686D1F">
        <w:rPr>
          <w:rFonts w:ascii="Arial" w:hAnsi="Arial" w:cs="Arial"/>
          <w:sz w:val="20"/>
          <w:szCs w:val="20"/>
        </w:rPr>
        <w:t xml:space="preserve">Given the cases of </w:t>
      </w:r>
      <w:r w:rsidR="00CE17AA" w:rsidRPr="00686D1F">
        <w:rPr>
          <w:rFonts w:ascii="Arial" w:hAnsi="Arial" w:cs="Arial"/>
          <w:sz w:val="20"/>
          <w:szCs w:val="20"/>
        </w:rPr>
        <w:t>COVID-19</w:t>
      </w:r>
      <w:r w:rsidRPr="00686D1F">
        <w:rPr>
          <w:rFonts w:ascii="Arial" w:hAnsi="Arial" w:cs="Arial"/>
          <w:sz w:val="20"/>
          <w:szCs w:val="20"/>
        </w:rPr>
        <w:t xml:space="preserve"> rising, are families who are nervous able to switch our kids from in</w:t>
      </w:r>
      <w:r w:rsidR="00ED1CA1">
        <w:rPr>
          <w:rFonts w:ascii="Arial" w:hAnsi="Arial" w:cs="Arial"/>
          <w:sz w:val="20"/>
          <w:szCs w:val="20"/>
        </w:rPr>
        <w:t>-</w:t>
      </w:r>
      <w:r w:rsidRPr="00686D1F">
        <w:rPr>
          <w:rFonts w:ascii="Arial" w:hAnsi="Arial" w:cs="Arial"/>
          <w:sz w:val="20"/>
          <w:szCs w:val="20"/>
        </w:rPr>
        <w:t>person learning to remote from Thanksgiving until the New Year/January?</w:t>
      </w:r>
    </w:p>
    <w:p w14:paraId="498445FD" w14:textId="2C4480EC" w:rsidR="00686D1F" w:rsidRDefault="008C3E28" w:rsidP="00686D1F">
      <w:pPr>
        <w:rPr>
          <w:rFonts w:ascii="Arial" w:hAnsi="Arial" w:cs="Arial"/>
          <w:sz w:val="20"/>
          <w:szCs w:val="20"/>
        </w:rPr>
      </w:pPr>
      <w:r>
        <w:rPr>
          <w:rFonts w:ascii="Arial" w:hAnsi="Arial" w:cs="Arial"/>
          <w:color w:val="FF0000"/>
          <w:sz w:val="20"/>
          <w:szCs w:val="20"/>
        </w:rPr>
        <w:t>Decide</w:t>
      </w:r>
      <w:r w:rsidR="00686D1F">
        <w:rPr>
          <w:rFonts w:ascii="Arial" w:hAnsi="Arial" w:cs="Arial"/>
          <w:color w:val="FF0000"/>
          <w:sz w:val="20"/>
          <w:szCs w:val="20"/>
        </w:rPr>
        <w:t xml:space="preserve"> </w:t>
      </w:r>
      <w:r w:rsidR="008C26D6">
        <w:rPr>
          <w:rFonts w:ascii="Arial" w:hAnsi="Arial" w:cs="Arial"/>
          <w:color w:val="FF0000"/>
          <w:sz w:val="20"/>
          <w:szCs w:val="20"/>
        </w:rPr>
        <w:t xml:space="preserve">now </w:t>
      </w:r>
      <w:r w:rsidR="00686D1F">
        <w:rPr>
          <w:rFonts w:ascii="Arial" w:hAnsi="Arial" w:cs="Arial"/>
          <w:color w:val="FF0000"/>
          <w:sz w:val="20"/>
          <w:szCs w:val="20"/>
        </w:rPr>
        <w:t>and stick with it, ca</w:t>
      </w:r>
      <w:r w:rsidR="008C26D6">
        <w:rPr>
          <w:rFonts w:ascii="Arial" w:hAnsi="Arial" w:cs="Arial"/>
          <w:color w:val="FF0000"/>
          <w:sz w:val="20"/>
          <w:szCs w:val="20"/>
        </w:rPr>
        <w:t>nnot</w:t>
      </w:r>
      <w:r w:rsidR="00686D1F">
        <w:rPr>
          <w:rFonts w:ascii="Arial" w:hAnsi="Arial" w:cs="Arial"/>
          <w:color w:val="FF0000"/>
          <w:sz w:val="20"/>
          <w:szCs w:val="20"/>
        </w:rPr>
        <w:t xml:space="preserve"> switch between </w:t>
      </w:r>
    </w:p>
    <w:p w14:paraId="48B83156" w14:textId="5255B753" w:rsidR="00686D1F" w:rsidRPr="00686D1F" w:rsidRDefault="00686D1F" w:rsidP="00686D1F">
      <w:pPr>
        <w:rPr>
          <w:rFonts w:ascii="Arial" w:hAnsi="Arial" w:cs="Arial"/>
          <w:sz w:val="20"/>
          <w:szCs w:val="20"/>
        </w:rPr>
      </w:pPr>
      <w:r w:rsidRPr="00686D1F">
        <w:rPr>
          <w:rFonts w:ascii="Arial" w:hAnsi="Arial" w:cs="Arial"/>
          <w:sz w:val="20"/>
          <w:szCs w:val="20"/>
        </w:rPr>
        <w:t xml:space="preserve">I have heard that 18 students have a mask exemption. Are there any new exemptions? What if I am uncomfortable having my child around a child with a mask exemption with the </w:t>
      </w:r>
      <w:r w:rsidR="00CE17AA" w:rsidRPr="00686D1F">
        <w:rPr>
          <w:rFonts w:ascii="Arial" w:hAnsi="Arial" w:cs="Arial"/>
          <w:sz w:val="20"/>
          <w:szCs w:val="20"/>
        </w:rPr>
        <w:t>COVID-19</w:t>
      </w:r>
      <w:r w:rsidRPr="00686D1F">
        <w:rPr>
          <w:rFonts w:ascii="Arial" w:hAnsi="Arial" w:cs="Arial"/>
          <w:sz w:val="20"/>
          <w:szCs w:val="20"/>
        </w:rPr>
        <w:t xml:space="preserve"> numbers on the rise? What do I do? Do you have </w:t>
      </w:r>
      <w:r w:rsidR="00ED1CA1">
        <w:rPr>
          <w:rFonts w:ascii="Arial" w:hAnsi="Arial" w:cs="Arial"/>
          <w:sz w:val="20"/>
          <w:szCs w:val="20"/>
        </w:rPr>
        <w:t xml:space="preserve">a </w:t>
      </w:r>
      <w:proofErr w:type="spellStart"/>
      <w:r w:rsidRPr="00686D1F">
        <w:rPr>
          <w:rFonts w:ascii="Arial" w:hAnsi="Arial" w:cs="Arial"/>
          <w:sz w:val="20"/>
          <w:szCs w:val="20"/>
        </w:rPr>
        <w:t>break down</w:t>
      </w:r>
      <w:proofErr w:type="spellEnd"/>
      <w:r w:rsidRPr="00686D1F">
        <w:rPr>
          <w:rFonts w:ascii="Arial" w:hAnsi="Arial" w:cs="Arial"/>
          <w:sz w:val="20"/>
          <w:szCs w:val="20"/>
        </w:rPr>
        <w:t xml:space="preserve"> of mask exemption per school?</w:t>
      </w:r>
    </w:p>
    <w:p w14:paraId="5D498163" w14:textId="628EC2FC" w:rsidR="00686D1F" w:rsidRPr="00DC5421" w:rsidRDefault="00686D1F" w:rsidP="00686D1F">
      <w:pPr>
        <w:rPr>
          <w:rFonts w:ascii="Arial" w:hAnsi="Arial" w:cs="Arial"/>
          <w:color w:val="FF0000"/>
          <w:sz w:val="20"/>
          <w:szCs w:val="20"/>
        </w:rPr>
      </w:pPr>
      <w:r w:rsidRPr="00DC5421">
        <w:rPr>
          <w:rFonts w:ascii="Arial" w:hAnsi="Arial" w:cs="Arial"/>
          <w:color w:val="FF0000"/>
          <w:sz w:val="20"/>
          <w:szCs w:val="20"/>
        </w:rPr>
        <w:t>*1 new exemption;</w:t>
      </w:r>
      <w:r>
        <w:rPr>
          <w:rFonts w:ascii="Arial" w:hAnsi="Arial" w:cs="Arial"/>
          <w:color w:val="FF0000"/>
          <w:sz w:val="20"/>
          <w:szCs w:val="20"/>
        </w:rPr>
        <w:t xml:space="preserve"> 19 now.</w:t>
      </w:r>
      <w:r w:rsidRPr="00DC5421">
        <w:rPr>
          <w:rFonts w:ascii="Arial" w:hAnsi="Arial" w:cs="Arial"/>
          <w:color w:val="FF0000"/>
          <w:sz w:val="20"/>
          <w:szCs w:val="20"/>
        </w:rPr>
        <w:t xml:space="preserve"> </w:t>
      </w:r>
      <w:r>
        <w:rPr>
          <w:rFonts w:ascii="Arial" w:hAnsi="Arial" w:cs="Arial"/>
          <w:color w:val="FF0000"/>
          <w:sz w:val="20"/>
          <w:szCs w:val="20"/>
        </w:rPr>
        <w:t>P</w:t>
      </w:r>
      <w:r w:rsidRPr="00DC5421">
        <w:rPr>
          <w:rFonts w:ascii="Arial" w:hAnsi="Arial" w:cs="Arial"/>
          <w:color w:val="FF0000"/>
          <w:sz w:val="20"/>
          <w:szCs w:val="20"/>
        </w:rPr>
        <w:t xml:space="preserve">arents have the option to choose remote learning if they’re not comfortable with having </w:t>
      </w:r>
      <w:r w:rsidR="00ED1CA1">
        <w:rPr>
          <w:rFonts w:ascii="Arial" w:hAnsi="Arial" w:cs="Arial"/>
          <w:color w:val="FF0000"/>
          <w:sz w:val="20"/>
          <w:szCs w:val="20"/>
        </w:rPr>
        <w:t xml:space="preserve">a </w:t>
      </w:r>
      <w:r w:rsidRPr="00DC5421">
        <w:rPr>
          <w:rFonts w:ascii="Arial" w:hAnsi="Arial" w:cs="Arial"/>
          <w:color w:val="FF0000"/>
          <w:sz w:val="20"/>
          <w:szCs w:val="20"/>
        </w:rPr>
        <w:t xml:space="preserve">child in </w:t>
      </w:r>
      <w:r w:rsidR="00ED1CA1">
        <w:rPr>
          <w:rFonts w:ascii="Arial" w:hAnsi="Arial" w:cs="Arial"/>
          <w:color w:val="FF0000"/>
          <w:sz w:val="20"/>
          <w:szCs w:val="20"/>
        </w:rPr>
        <w:t xml:space="preserve">the </w:t>
      </w:r>
      <w:r w:rsidRPr="00DC5421">
        <w:rPr>
          <w:rFonts w:ascii="Arial" w:hAnsi="Arial" w:cs="Arial"/>
          <w:color w:val="FF0000"/>
          <w:sz w:val="20"/>
          <w:szCs w:val="20"/>
        </w:rPr>
        <w:t xml:space="preserve">same classroom.  Exemptions are with </w:t>
      </w:r>
      <w:r w:rsidR="00ED1CA1">
        <w:rPr>
          <w:rFonts w:ascii="Arial" w:hAnsi="Arial" w:cs="Arial"/>
          <w:color w:val="FF0000"/>
          <w:sz w:val="20"/>
          <w:szCs w:val="20"/>
        </w:rPr>
        <w:t xml:space="preserve">a </w:t>
      </w:r>
      <w:r w:rsidRPr="00DC5421">
        <w:rPr>
          <w:rFonts w:ascii="Arial" w:hAnsi="Arial" w:cs="Arial"/>
          <w:color w:val="FF0000"/>
          <w:sz w:val="20"/>
          <w:szCs w:val="20"/>
        </w:rPr>
        <w:t>medical note only and those children have a right to be in school.  No breakdown per building is allowed</w:t>
      </w:r>
      <w:r>
        <w:rPr>
          <w:rFonts w:ascii="Arial" w:hAnsi="Arial" w:cs="Arial"/>
          <w:color w:val="FF0000"/>
          <w:sz w:val="20"/>
          <w:szCs w:val="20"/>
        </w:rPr>
        <w:t>. You cannot bully a student who doesn’t wear a mask.</w:t>
      </w:r>
    </w:p>
    <w:p w14:paraId="67F5A84D" w14:textId="19DB2D0B" w:rsidR="00686D1F" w:rsidRDefault="00686D1F" w:rsidP="00686D1F">
      <w:pPr>
        <w:rPr>
          <w:rFonts w:ascii="Arial" w:hAnsi="Arial" w:cs="Arial"/>
          <w:sz w:val="20"/>
          <w:szCs w:val="20"/>
        </w:rPr>
      </w:pPr>
      <w:r w:rsidRPr="00686D1F">
        <w:rPr>
          <w:rFonts w:ascii="Arial" w:hAnsi="Arial" w:cs="Arial"/>
          <w:sz w:val="20"/>
          <w:szCs w:val="20"/>
        </w:rPr>
        <w:t>If basketball and other indoor sports are permitted, when can we expect Drama, choir, band</w:t>
      </w:r>
      <w:r w:rsidR="00ED1CA1">
        <w:rPr>
          <w:rFonts w:ascii="Arial" w:hAnsi="Arial" w:cs="Arial"/>
          <w:sz w:val="20"/>
          <w:szCs w:val="20"/>
        </w:rPr>
        <w:t>,</w:t>
      </w:r>
      <w:r w:rsidRPr="00686D1F">
        <w:rPr>
          <w:rFonts w:ascii="Arial" w:hAnsi="Arial" w:cs="Arial"/>
          <w:sz w:val="20"/>
          <w:szCs w:val="20"/>
        </w:rPr>
        <w:t xml:space="preserve"> and orchestra performances? These students should be able to have performances and shows if we are allowing sports to take place indoors with some parents/spectators. Why is it that the arts are not permitted in our district, but sports are? Are the arts forbidden by the state for schools? Who decides which activities are more important for the students?</w:t>
      </w:r>
    </w:p>
    <w:p w14:paraId="45A9D6D8" w14:textId="6508D562" w:rsidR="00C221A2" w:rsidRPr="00C221A2" w:rsidRDefault="00686D1F" w:rsidP="00C221A2">
      <w:pPr>
        <w:rPr>
          <w:rFonts w:ascii="Arial" w:hAnsi="Arial" w:cs="Arial"/>
          <w:color w:val="FF0000"/>
          <w:sz w:val="20"/>
          <w:szCs w:val="20"/>
        </w:rPr>
      </w:pPr>
      <w:r w:rsidRPr="00686D1F">
        <w:rPr>
          <w:rFonts w:ascii="Arial" w:hAnsi="Arial" w:cs="Arial"/>
          <w:color w:val="FF0000"/>
          <w:sz w:val="20"/>
          <w:szCs w:val="20"/>
        </w:rPr>
        <w:t>State guidelines for performances, the directors are aware</w:t>
      </w:r>
      <w:r w:rsidR="00C221A2">
        <w:rPr>
          <w:rFonts w:ascii="Arial" w:hAnsi="Arial" w:cs="Arial"/>
          <w:color w:val="FF0000"/>
          <w:sz w:val="20"/>
          <w:szCs w:val="20"/>
        </w:rPr>
        <w:t>.</w:t>
      </w:r>
      <w:r w:rsidRPr="00686D1F">
        <w:rPr>
          <w:rFonts w:ascii="Arial" w:hAnsi="Arial" w:cs="Arial"/>
          <w:color w:val="FF0000"/>
          <w:sz w:val="20"/>
          <w:szCs w:val="20"/>
        </w:rPr>
        <w:t xml:space="preserve"> </w:t>
      </w:r>
      <w:r w:rsidR="00C221A2">
        <w:rPr>
          <w:rFonts w:ascii="Arial" w:hAnsi="Arial" w:cs="Arial"/>
          <w:color w:val="FF0000"/>
          <w:sz w:val="20"/>
          <w:szCs w:val="20"/>
        </w:rPr>
        <w:t>S</w:t>
      </w:r>
      <w:r w:rsidRPr="00686D1F">
        <w:rPr>
          <w:rFonts w:ascii="Arial" w:hAnsi="Arial" w:cs="Arial"/>
          <w:color w:val="FF0000"/>
          <w:sz w:val="20"/>
          <w:szCs w:val="20"/>
        </w:rPr>
        <w:t xml:space="preserve">ome of the directors are not comfortable </w:t>
      </w:r>
      <w:r w:rsidR="00C221A2">
        <w:rPr>
          <w:rFonts w:ascii="Arial" w:hAnsi="Arial" w:cs="Arial"/>
          <w:color w:val="FF0000"/>
          <w:sz w:val="20"/>
          <w:szCs w:val="20"/>
        </w:rPr>
        <w:t>with large assemblies.</w:t>
      </w:r>
    </w:p>
    <w:p w14:paraId="7769E627" w14:textId="51CC7E62" w:rsidR="00C221A2" w:rsidRPr="002F5BA5" w:rsidRDefault="00C221A2" w:rsidP="00C221A2">
      <w:pPr>
        <w:spacing w:after="0" w:line="240" w:lineRule="auto"/>
        <w:jc w:val="right"/>
        <w:rPr>
          <w:sz w:val="16"/>
          <w:szCs w:val="16"/>
        </w:rPr>
      </w:pPr>
      <w:r w:rsidRPr="002F5BA5">
        <w:rPr>
          <w:sz w:val="16"/>
          <w:szCs w:val="16"/>
        </w:rPr>
        <w:lastRenderedPageBreak/>
        <w:t xml:space="preserve">Avon Lake PTA Council  Minutes                                                Page </w:t>
      </w:r>
      <w:r>
        <w:rPr>
          <w:sz w:val="16"/>
          <w:szCs w:val="16"/>
        </w:rPr>
        <w:t>2</w:t>
      </w:r>
    </w:p>
    <w:p w14:paraId="1F255CE8" w14:textId="77777777" w:rsidR="00C221A2" w:rsidRDefault="00C221A2" w:rsidP="0041610A">
      <w:pPr>
        <w:rPr>
          <w:rFonts w:ascii="Arial" w:hAnsi="Arial" w:cs="Arial"/>
          <w:sz w:val="20"/>
          <w:szCs w:val="20"/>
        </w:rPr>
      </w:pPr>
    </w:p>
    <w:p w14:paraId="35030055" w14:textId="6BB467FA" w:rsidR="00686D1F" w:rsidRPr="0041610A" w:rsidRDefault="00686D1F" w:rsidP="0041610A">
      <w:pPr>
        <w:rPr>
          <w:rFonts w:ascii="Arial" w:hAnsi="Arial" w:cs="Arial"/>
          <w:color w:val="FF0000"/>
          <w:sz w:val="20"/>
          <w:szCs w:val="20"/>
        </w:rPr>
      </w:pPr>
      <w:r w:rsidRPr="00686D1F">
        <w:rPr>
          <w:rFonts w:ascii="Arial" w:hAnsi="Arial" w:cs="Arial"/>
          <w:sz w:val="20"/>
          <w:szCs w:val="20"/>
        </w:rPr>
        <w:t xml:space="preserve">Do you plan to stop sports and </w:t>
      </w:r>
      <w:r w:rsidR="008C3E28" w:rsidRPr="00686D1F">
        <w:rPr>
          <w:rFonts w:ascii="Arial" w:hAnsi="Arial" w:cs="Arial"/>
          <w:sz w:val="20"/>
          <w:szCs w:val="20"/>
        </w:rPr>
        <w:t>extra-curricular</w:t>
      </w:r>
      <w:r w:rsidRPr="00686D1F">
        <w:rPr>
          <w:rFonts w:ascii="Arial" w:hAnsi="Arial" w:cs="Arial"/>
          <w:sz w:val="20"/>
          <w:szCs w:val="20"/>
        </w:rPr>
        <w:t xml:space="preserve"> with the cases of Covid increasing and some of the sports teams quarantined?</w:t>
      </w:r>
      <w:r>
        <w:rPr>
          <w:rFonts w:ascii="Arial" w:hAnsi="Arial" w:cs="Arial"/>
          <w:sz w:val="20"/>
          <w:szCs w:val="20"/>
        </w:rPr>
        <w:t xml:space="preserve">  </w:t>
      </w:r>
      <w:r w:rsidR="008C3E28" w:rsidRPr="00686D1F">
        <w:rPr>
          <w:rFonts w:ascii="Arial" w:hAnsi="Arial" w:cs="Arial"/>
          <w:color w:val="FF0000"/>
          <w:sz w:val="20"/>
          <w:szCs w:val="20"/>
        </w:rPr>
        <w:t>Again,</w:t>
      </w:r>
      <w:r w:rsidRPr="00686D1F">
        <w:rPr>
          <w:rFonts w:ascii="Arial" w:hAnsi="Arial" w:cs="Arial"/>
          <w:color w:val="FF0000"/>
          <w:sz w:val="20"/>
          <w:szCs w:val="20"/>
        </w:rPr>
        <w:t xml:space="preserve"> will plan to follow state guidelines </w:t>
      </w:r>
    </w:p>
    <w:p w14:paraId="460A8B31" w14:textId="25799323" w:rsidR="008C26D6" w:rsidRDefault="00686D1F" w:rsidP="008C26D6">
      <w:pPr>
        <w:spacing w:after="0" w:line="240" w:lineRule="auto"/>
        <w:rPr>
          <w:rFonts w:ascii="Arial" w:hAnsi="Arial" w:cs="Arial"/>
          <w:sz w:val="20"/>
          <w:szCs w:val="20"/>
        </w:rPr>
      </w:pPr>
      <w:r w:rsidRPr="00686D1F">
        <w:rPr>
          <w:rFonts w:ascii="Arial" w:hAnsi="Arial" w:cs="Arial"/>
          <w:sz w:val="20"/>
          <w:szCs w:val="20"/>
        </w:rPr>
        <w:t>How many spots are available for students to switch from in</w:t>
      </w:r>
      <w:r w:rsidR="00ED1CA1">
        <w:rPr>
          <w:rFonts w:ascii="Arial" w:hAnsi="Arial" w:cs="Arial"/>
          <w:sz w:val="20"/>
          <w:szCs w:val="20"/>
        </w:rPr>
        <w:t>-</w:t>
      </w:r>
      <w:r w:rsidRPr="00686D1F">
        <w:rPr>
          <w:rFonts w:ascii="Arial" w:hAnsi="Arial" w:cs="Arial"/>
          <w:sz w:val="20"/>
          <w:szCs w:val="20"/>
        </w:rPr>
        <w:t xml:space="preserve">person to remote learning for 2nd semester? What if more students sign up than there are spots available? Will you be adding more remote teachers? Will the current remote students be able to continue with their same remote </w:t>
      </w:r>
      <w:r w:rsidR="008C3E28" w:rsidRPr="00686D1F">
        <w:rPr>
          <w:rFonts w:ascii="Arial" w:hAnsi="Arial" w:cs="Arial"/>
          <w:sz w:val="20"/>
          <w:szCs w:val="20"/>
        </w:rPr>
        <w:t>teacher’s</w:t>
      </w:r>
      <w:r w:rsidRPr="00686D1F">
        <w:rPr>
          <w:rFonts w:ascii="Arial" w:hAnsi="Arial" w:cs="Arial"/>
          <w:sz w:val="20"/>
          <w:szCs w:val="20"/>
        </w:rPr>
        <w:t xml:space="preserve"> 2nd semester even if the number of students who wish to do remote learning increases?</w:t>
      </w:r>
      <w:r w:rsidR="008C26D6">
        <w:rPr>
          <w:rFonts w:ascii="Arial" w:hAnsi="Arial" w:cs="Arial"/>
          <w:sz w:val="20"/>
          <w:szCs w:val="20"/>
        </w:rPr>
        <w:t xml:space="preserve">  </w:t>
      </w:r>
    </w:p>
    <w:p w14:paraId="11A028E2" w14:textId="77777777" w:rsidR="008C26D6" w:rsidRDefault="00686D1F" w:rsidP="008C26D6">
      <w:pPr>
        <w:spacing w:after="0" w:line="240" w:lineRule="auto"/>
        <w:rPr>
          <w:rFonts w:ascii="Arial" w:hAnsi="Arial" w:cs="Arial"/>
          <w:sz w:val="20"/>
          <w:szCs w:val="20"/>
        </w:rPr>
      </w:pPr>
      <w:r w:rsidRPr="00DC5421">
        <w:rPr>
          <w:rFonts w:ascii="Arial" w:hAnsi="Arial" w:cs="Arial"/>
          <w:color w:val="FF0000"/>
          <w:sz w:val="20"/>
          <w:szCs w:val="20"/>
        </w:rPr>
        <w:t>Said the deadline would probably not be extended due to the need to coordinate staffing</w:t>
      </w:r>
      <w:r>
        <w:rPr>
          <w:rFonts w:ascii="Arial" w:hAnsi="Arial" w:cs="Arial"/>
          <w:color w:val="FF0000"/>
          <w:sz w:val="20"/>
          <w:szCs w:val="20"/>
        </w:rPr>
        <w:t>.</w:t>
      </w:r>
    </w:p>
    <w:p w14:paraId="417E0515" w14:textId="6E2B63CA" w:rsidR="00686D1F" w:rsidRPr="008C26D6" w:rsidRDefault="00686D1F" w:rsidP="008C26D6">
      <w:pPr>
        <w:spacing w:after="0" w:line="240" w:lineRule="auto"/>
        <w:rPr>
          <w:rFonts w:ascii="Arial" w:hAnsi="Arial" w:cs="Arial"/>
          <w:sz w:val="20"/>
          <w:szCs w:val="20"/>
        </w:rPr>
      </w:pPr>
      <w:r>
        <w:rPr>
          <w:rFonts w:ascii="Arial" w:hAnsi="Arial" w:cs="Arial"/>
          <w:color w:val="FF0000"/>
          <w:sz w:val="20"/>
          <w:szCs w:val="20"/>
        </w:rPr>
        <w:t xml:space="preserve">You must stay remote until June </w:t>
      </w:r>
    </w:p>
    <w:p w14:paraId="4091F399" w14:textId="12ED6BAE" w:rsidR="0041610A" w:rsidRDefault="00686D1F" w:rsidP="008C26D6">
      <w:pPr>
        <w:spacing w:after="0" w:line="240" w:lineRule="auto"/>
        <w:rPr>
          <w:rFonts w:ascii="Arial" w:hAnsi="Arial" w:cs="Arial"/>
          <w:sz w:val="20"/>
          <w:szCs w:val="20"/>
        </w:rPr>
      </w:pPr>
      <w:r>
        <w:rPr>
          <w:rFonts w:ascii="Arial" w:hAnsi="Arial" w:cs="Arial"/>
          <w:color w:val="FF0000"/>
          <w:sz w:val="20"/>
          <w:szCs w:val="20"/>
        </w:rPr>
        <w:t>For the most part, teachers will remain the same.</w:t>
      </w:r>
    </w:p>
    <w:p w14:paraId="7229AFF0" w14:textId="77777777" w:rsidR="008C26D6" w:rsidRDefault="008C26D6" w:rsidP="00686D1F">
      <w:pPr>
        <w:rPr>
          <w:rFonts w:ascii="Arial" w:hAnsi="Arial" w:cs="Arial"/>
          <w:sz w:val="20"/>
          <w:szCs w:val="20"/>
        </w:rPr>
      </w:pPr>
    </w:p>
    <w:p w14:paraId="0777E8E4" w14:textId="440E5D29" w:rsidR="008C26D6" w:rsidRDefault="00686D1F" w:rsidP="008C26D6">
      <w:pPr>
        <w:spacing w:after="0" w:line="240" w:lineRule="auto"/>
        <w:rPr>
          <w:rFonts w:ascii="Arial" w:hAnsi="Arial" w:cs="Arial"/>
          <w:sz w:val="20"/>
          <w:szCs w:val="20"/>
        </w:rPr>
      </w:pPr>
      <w:r w:rsidRPr="006D6A03">
        <w:rPr>
          <w:rFonts w:ascii="Arial" w:hAnsi="Arial" w:cs="Arial"/>
          <w:sz w:val="20"/>
          <w:szCs w:val="20"/>
        </w:rPr>
        <w:t xml:space="preserve">The 8th Grade Washington D.C. trip was canceled. Is it possible to schedule a new trip for these students for when they are in 9th or 10th </w:t>
      </w:r>
      <w:r w:rsidR="008C3E28" w:rsidRPr="006D6A03">
        <w:rPr>
          <w:rFonts w:ascii="Arial" w:hAnsi="Arial" w:cs="Arial"/>
          <w:sz w:val="20"/>
          <w:szCs w:val="20"/>
        </w:rPr>
        <w:t>grade,</w:t>
      </w:r>
      <w:r w:rsidRPr="006D6A03">
        <w:rPr>
          <w:rFonts w:ascii="Arial" w:hAnsi="Arial" w:cs="Arial"/>
          <w:sz w:val="20"/>
          <w:szCs w:val="20"/>
        </w:rPr>
        <w:t xml:space="preserve"> so they </w:t>
      </w:r>
      <w:r w:rsidR="008C3E28" w:rsidRPr="006D6A03">
        <w:rPr>
          <w:rFonts w:ascii="Arial" w:hAnsi="Arial" w:cs="Arial"/>
          <w:sz w:val="20"/>
          <w:szCs w:val="20"/>
        </w:rPr>
        <w:t>could</w:t>
      </w:r>
      <w:r w:rsidR="00CE17AA">
        <w:rPr>
          <w:rFonts w:ascii="Arial" w:hAnsi="Arial" w:cs="Arial"/>
          <w:sz w:val="20"/>
          <w:szCs w:val="20"/>
        </w:rPr>
        <w:t xml:space="preserve"> go</w:t>
      </w:r>
      <w:r>
        <w:rPr>
          <w:rFonts w:ascii="Arial" w:hAnsi="Arial" w:cs="Arial"/>
          <w:sz w:val="20"/>
          <w:szCs w:val="20"/>
        </w:rPr>
        <w:t>?</w:t>
      </w:r>
      <w:r w:rsidR="008C26D6">
        <w:rPr>
          <w:rFonts w:ascii="Arial" w:hAnsi="Arial" w:cs="Arial"/>
          <w:sz w:val="20"/>
          <w:szCs w:val="20"/>
        </w:rPr>
        <w:t xml:space="preserve">  </w:t>
      </w:r>
    </w:p>
    <w:p w14:paraId="3487D533" w14:textId="20630A20" w:rsidR="004E3ED2" w:rsidRDefault="00686D1F" w:rsidP="008C26D6">
      <w:pPr>
        <w:spacing w:after="0" w:line="240" w:lineRule="auto"/>
        <w:rPr>
          <w:color w:val="FF0000"/>
        </w:rPr>
      </w:pPr>
      <w:r w:rsidRPr="00686D1F">
        <w:rPr>
          <w:color w:val="FF0000"/>
        </w:rPr>
        <w:t xml:space="preserve">if it could happen that would be nice </w:t>
      </w:r>
    </w:p>
    <w:p w14:paraId="128823BA" w14:textId="77777777" w:rsidR="008C26D6" w:rsidRPr="008C26D6" w:rsidRDefault="008C26D6" w:rsidP="008C26D6">
      <w:pPr>
        <w:spacing w:after="0" w:line="240" w:lineRule="auto"/>
        <w:rPr>
          <w:rFonts w:ascii="Arial" w:hAnsi="Arial" w:cs="Arial"/>
          <w:sz w:val="20"/>
          <w:szCs w:val="20"/>
        </w:rPr>
      </w:pPr>
    </w:p>
    <w:p w14:paraId="1327CF9E" w14:textId="7618D79E" w:rsidR="00C753B7" w:rsidRPr="00C753B7" w:rsidRDefault="00C753B7" w:rsidP="008C26D6">
      <w:pPr>
        <w:spacing w:after="0" w:line="240" w:lineRule="auto"/>
        <w:rPr>
          <w:rFonts w:ascii="Arial" w:hAnsi="Arial" w:cs="Arial"/>
          <w:sz w:val="20"/>
          <w:szCs w:val="20"/>
        </w:rPr>
      </w:pPr>
      <w:r w:rsidRPr="00C753B7">
        <w:rPr>
          <w:rFonts w:ascii="Arial" w:hAnsi="Arial" w:cs="Arial"/>
          <w:sz w:val="20"/>
          <w:szCs w:val="20"/>
        </w:rPr>
        <w:t xml:space="preserve">If the Covid numbers are the same as they presently are, or higher, by the Friday after Thanksgiving, is there a chance that the high school will be extending their fully remote plan? Will it likely be extended until the start of </w:t>
      </w:r>
      <w:r w:rsidR="00ED1CA1">
        <w:rPr>
          <w:rFonts w:ascii="Arial" w:hAnsi="Arial" w:cs="Arial"/>
          <w:sz w:val="20"/>
          <w:szCs w:val="20"/>
        </w:rPr>
        <w:t xml:space="preserve">the </w:t>
      </w:r>
      <w:r w:rsidRPr="00C753B7">
        <w:rPr>
          <w:rFonts w:ascii="Arial" w:hAnsi="Arial" w:cs="Arial"/>
          <w:sz w:val="20"/>
          <w:szCs w:val="20"/>
        </w:rPr>
        <w:t>second semester?</w:t>
      </w:r>
    </w:p>
    <w:p w14:paraId="79549EF6" w14:textId="5ABB7ED8" w:rsidR="00C753B7" w:rsidRDefault="00C753B7" w:rsidP="008C26D6">
      <w:pPr>
        <w:spacing w:after="0" w:line="240" w:lineRule="auto"/>
        <w:rPr>
          <w:rFonts w:ascii="Arial" w:hAnsi="Arial" w:cs="Arial"/>
          <w:color w:val="FF0000"/>
          <w:sz w:val="20"/>
          <w:szCs w:val="20"/>
        </w:rPr>
      </w:pPr>
      <w:r w:rsidRPr="00DC5421">
        <w:rPr>
          <w:rFonts w:ascii="Arial" w:hAnsi="Arial" w:cs="Arial"/>
          <w:color w:val="FF0000"/>
          <w:sz w:val="20"/>
          <w:szCs w:val="20"/>
        </w:rPr>
        <w:t xml:space="preserve">Stated they would be </w:t>
      </w:r>
      <w:r w:rsidR="008C3E28" w:rsidRPr="00DC5421">
        <w:rPr>
          <w:rFonts w:ascii="Arial" w:hAnsi="Arial" w:cs="Arial"/>
          <w:color w:val="FF0000"/>
          <w:sz w:val="20"/>
          <w:szCs w:val="20"/>
        </w:rPr>
        <w:t>deciding</w:t>
      </w:r>
      <w:r w:rsidRPr="00DC5421">
        <w:rPr>
          <w:rFonts w:ascii="Arial" w:hAnsi="Arial" w:cs="Arial"/>
          <w:color w:val="FF0000"/>
          <w:sz w:val="20"/>
          <w:szCs w:val="20"/>
        </w:rPr>
        <w:t xml:space="preserve"> by Tuesday</w:t>
      </w:r>
      <w:r w:rsidR="0067705C">
        <w:rPr>
          <w:rFonts w:ascii="Arial" w:hAnsi="Arial" w:cs="Arial"/>
          <w:color w:val="FF0000"/>
          <w:sz w:val="20"/>
          <w:szCs w:val="20"/>
        </w:rPr>
        <w:t>,</w:t>
      </w:r>
      <w:r w:rsidRPr="00DC5421">
        <w:rPr>
          <w:rFonts w:ascii="Arial" w:hAnsi="Arial" w:cs="Arial"/>
          <w:color w:val="FF0000"/>
          <w:sz w:val="20"/>
          <w:szCs w:val="20"/>
        </w:rPr>
        <w:t xml:space="preserve"> Nov 24</w:t>
      </w:r>
      <w:r w:rsidRPr="00DC5421">
        <w:rPr>
          <w:rFonts w:ascii="Arial" w:hAnsi="Arial" w:cs="Arial"/>
          <w:color w:val="FF0000"/>
          <w:sz w:val="20"/>
          <w:szCs w:val="20"/>
          <w:vertAlign w:val="superscript"/>
        </w:rPr>
        <w:t>th</w:t>
      </w:r>
    </w:p>
    <w:p w14:paraId="2B2D3676" w14:textId="77777777" w:rsidR="008C26D6" w:rsidRDefault="008C26D6" w:rsidP="008C26D6">
      <w:pPr>
        <w:spacing w:after="0" w:line="240" w:lineRule="auto"/>
        <w:rPr>
          <w:rFonts w:ascii="Arial" w:hAnsi="Arial" w:cs="Arial"/>
          <w:sz w:val="20"/>
          <w:szCs w:val="20"/>
        </w:rPr>
      </w:pPr>
    </w:p>
    <w:p w14:paraId="3E6336E8" w14:textId="0BCF4F98" w:rsidR="00C753B7" w:rsidRDefault="00C753B7" w:rsidP="008C26D6">
      <w:pPr>
        <w:spacing w:after="0" w:line="240" w:lineRule="auto"/>
        <w:rPr>
          <w:rFonts w:ascii="Arial" w:hAnsi="Arial" w:cs="Arial"/>
          <w:sz w:val="20"/>
          <w:szCs w:val="20"/>
        </w:rPr>
      </w:pPr>
      <w:r>
        <w:rPr>
          <w:rFonts w:ascii="Arial" w:hAnsi="Arial" w:cs="Arial"/>
          <w:sz w:val="20"/>
          <w:szCs w:val="20"/>
        </w:rPr>
        <w:t>Asked if parents could be notified if cases at Learwood could be broken out by campus (Main vs. Open Door)</w:t>
      </w:r>
    </w:p>
    <w:p w14:paraId="6F2B0C9F" w14:textId="7265AEF5" w:rsidR="00C753B7" w:rsidRDefault="00C753B7" w:rsidP="008C26D6">
      <w:pPr>
        <w:spacing w:after="0" w:line="240" w:lineRule="auto"/>
        <w:rPr>
          <w:rFonts w:ascii="Arial" w:hAnsi="Arial" w:cs="Arial"/>
          <w:color w:val="FF0000"/>
          <w:sz w:val="20"/>
          <w:szCs w:val="20"/>
        </w:rPr>
      </w:pPr>
      <w:r w:rsidRPr="00C753B7">
        <w:rPr>
          <w:rFonts w:ascii="Arial" w:hAnsi="Arial" w:cs="Arial"/>
          <w:color w:val="FF0000"/>
          <w:sz w:val="20"/>
          <w:szCs w:val="20"/>
        </w:rPr>
        <w:t>Jack Dibee said they would be stating that for future cases</w:t>
      </w:r>
    </w:p>
    <w:p w14:paraId="0F063CD8" w14:textId="77777777" w:rsidR="008C26D6" w:rsidRDefault="008C26D6" w:rsidP="008C26D6">
      <w:pPr>
        <w:spacing w:after="0" w:line="240" w:lineRule="auto"/>
        <w:rPr>
          <w:rFonts w:ascii="Arial" w:hAnsi="Arial" w:cs="Arial"/>
          <w:sz w:val="20"/>
          <w:szCs w:val="20"/>
        </w:rPr>
      </w:pPr>
    </w:p>
    <w:p w14:paraId="056D7D48" w14:textId="008F2835" w:rsidR="0041610A" w:rsidRDefault="00C753B7" w:rsidP="008C26D6">
      <w:pPr>
        <w:spacing w:after="0" w:line="240" w:lineRule="auto"/>
        <w:rPr>
          <w:rFonts w:ascii="Arial" w:hAnsi="Arial" w:cs="Arial"/>
          <w:color w:val="FF0000"/>
          <w:sz w:val="20"/>
          <w:szCs w:val="20"/>
        </w:rPr>
      </w:pPr>
      <w:r>
        <w:rPr>
          <w:rFonts w:ascii="Arial" w:hAnsi="Arial" w:cs="Arial"/>
          <w:sz w:val="20"/>
          <w:szCs w:val="20"/>
        </w:rPr>
        <w:t>Asked why Jazz band is offered at high school but Learwood is not – parents were told that transportation to Open Door was the reason</w:t>
      </w:r>
    </w:p>
    <w:p w14:paraId="53697F1D" w14:textId="1FC2E58F" w:rsidR="00C753B7" w:rsidRDefault="00C753B7" w:rsidP="008C26D6">
      <w:pPr>
        <w:spacing w:after="0" w:line="240" w:lineRule="auto"/>
        <w:rPr>
          <w:rFonts w:ascii="Arial" w:hAnsi="Arial" w:cs="Arial"/>
          <w:color w:val="FF0000"/>
          <w:sz w:val="20"/>
          <w:szCs w:val="20"/>
        </w:rPr>
      </w:pPr>
      <w:r w:rsidRPr="0041610A">
        <w:rPr>
          <w:rFonts w:ascii="Arial" w:hAnsi="Arial" w:cs="Arial"/>
          <w:color w:val="FF0000"/>
          <w:sz w:val="20"/>
          <w:szCs w:val="20"/>
        </w:rPr>
        <w:t>Jack Dibee responded that was not the case</w:t>
      </w:r>
      <w:r w:rsidR="008C26D6">
        <w:rPr>
          <w:rFonts w:ascii="Arial" w:hAnsi="Arial" w:cs="Arial"/>
          <w:color w:val="FF0000"/>
          <w:sz w:val="20"/>
          <w:szCs w:val="20"/>
        </w:rPr>
        <w:t>.  T</w:t>
      </w:r>
      <w:r w:rsidRPr="0041610A">
        <w:rPr>
          <w:rFonts w:ascii="Arial" w:hAnsi="Arial" w:cs="Arial"/>
          <w:color w:val="FF0000"/>
          <w:sz w:val="20"/>
          <w:szCs w:val="20"/>
        </w:rPr>
        <w:t xml:space="preserve">he High School jazz band was quarantined over the weekend.  </w:t>
      </w:r>
      <w:r w:rsidR="0041610A">
        <w:rPr>
          <w:rFonts w:ascii="Arial" w:hAnsi="Arial" w:cs="Arial"/>
          <w:color w:val="FF0000"/>
          <w:sz w:val="20"/>
          <w:szCs w:val="20"/>
        </w:rPr>
        <w:t xml:space="preserve">Bob will look into Learwood Jazz Band. </w:t>
      </w:r>
    </w:p>
    <w:p w14:paraId="545BB4B1" w14:textId="77777777" w:rsidR="008C26D6" w:rsidRDefault="008C26D6" w:rsidP="008C26D6">
      <w:pPr>
        <w:spacing w:after="0" w:line="240" w:lineRule="auto"/>
        <w:rPr>
          <w:rFonts w:ascii="Arial" w:hAnsi="Arial" w:cs="Arial"/>
          <w:sz w:val="20"/>
          <w:szCs w:val="20"/>
        </w:rPr>
      </w:pPr>
    </w:p>
    <w:p w14:paraId="6BF4E27E" w14:textId="47FFB1E4" w:rsidR="008C26D6" w:rsidRDefault="008C26D6" w:rsidP="008C26D6">
      <w:pPr>
        <w:spacing w:after="0" w:line="240" w:lineRule="auto"/>
        <w:rPr>
          <w:rFonts w:ascii="Arial" w:hAnsi="Arial" w:cs="Arial"/>
          <w:sz w:val="20"/>
          <w:szCs w:val="20"/>
        </w:rPr>
      </w:pPr>
      <w:r>
        <w:rPr>
          <w:rFonts w:ascii="Arial" w:hAnsi="Arial" w:cs="Arial"/>
          <w:sz w:val="20"/>
          <w:szCs w:val="20"/>
        </w:rPr>
        <w:t>Who can parents contact to lift testing restrictions?</w:t>
      </w:r>
    </w:p>
    <w:p w14:paraId="5A66D8EF" w14:textId="5C9068AE" w:rsidR="008C26D6" w:rsidRDefault="008C26D6" w:rsidP="008C26D6">
      <w:pPr>
        <w:spacing w:after="0" w:line="240" w:lineRule="auto"/>
        <w:rPr>
          <w:rFonts w:ascii="Arial" w:hAnsi="Arial" w:cs="Arial"/>
          <w:color w:val="FF0000"/>
          <w:sz w:val="20"/>
          <w:szCs w:val="20"/>
        </w:rPr>
      </w:pPr>
      <w:r>
        <w:rPr>
          <w:rFonts w:ascii="Arial" w:hAnsi="Arial" w:cs="Arial"/>
          <w:color w:val="FF0000"/>
          <w:sz w:val="20"/>
          <w:szCs w:val="20"/>
        </w:rPr>
        <w:t xml:space="preserve">Bob will send information to Jennifer, to be forwarded to units, regarding contacts in </w:t>
      </w:r>
      <w:r w:rsidR="0067705C">
        <w:rPr>
          <w:rFonts w:ascii="Arial" w:hAnsi="Arial" w:cs="Arial"/>
          <w:color w:val="FF0000"/>
          <w:sz w:val="20"/>
          <w:szCs w:val="20"/>
        </w:rPr>
        <w:t xml:space="preserve">the </w:t>
      </w:r>
      <w:r>
        <w:rPr>
          <w:rFonts w:ascii="Arial" w:hAnsi="Arial" w:cs="Arial"/>
          <w:color w:val="FF0000"/>
          <w:sz w:val="20"/>
          <w:szCs w:val="20"/>
        </w:rPr>
        <w:t>Governor</w:t>
      </w:r>
      <w:r w:rsidR="0067705C">
        <w:rPr>
          <w:rFonts w:ascii="Arial" w:hAnsi="Arial" w:cs="Arial"/>
          <w:color w:val="FF0000"/>
          <w:sz w:val="20"/>
          <w:szCs w:val="20"/>
        </w:rPr>
        <w:t>'</w:t>
      </w:r>
      <w:r>
        <w:rPr>
          <w:rFonts w:ascii="Arial" w:hAnsi="Arial" w:cs="Arial"/>
          <w:color w:val="FF0000"/>
          <w:sz w:val="20"/>
          <w:szCs w:val="20"/>
        </w:rPr>
        <w:t>s office, as well as House and Senate.  Federal guidelines also.</w:t>
      </w:r>
    </w:p>
    <w:p w14:paraId="4C3319E9" w14:textId="77777777" w:rsidR="008C26D6" w:rsidRPr="008C26D6" w:rsidRDefault="008C26D6" w:rsidP="008C26D6">
      <w:pPr>
        <w:spacing w:after="0" w:line="240" w:lineRule="auto"/>
        <w:rPr>
          <w:rFonts w:ascii="Arial" w:hAnsi="Arial" w:cs="Arial"/>
          <w:color w:val="FF0000"/>
          <w:sz w:val="20"/>
          <w:szCs w:val="20"/>
        </w:rPr>
      </w:pPr>
    </w:p>
    <w:p w14:paraId="3A123F42" w14:textId="2CA1E8A5" w:rsidR="008C26D6" w:rsidRPr="008C26D6" w:rsidRDefault="008C26D6" w:rsidP="008C26D6">
      <w:pPr>
        <w:spacing w:after="0" w:line="240" w:lineRule="auto"/>
        <w:rPr>
          <w:rFonts w:ascii="Arial" w:hAnsi="Arial" w:cs="Arial"/>
          <w:sz w:val="20"/>
          <w:szCs w:val="20"/>
        </w:rPr>
      </w:pPr>
      <w:r>
        <w:rPr>
          <w:rFonts w:ascii="Arial" w:hAnsi="Arial" w:cs="Arial"/>
          <w:sz w:val="20"/>
          <w:szCs w:val="20"/>
        </w:rPr>
        <w:t>Can HS break down Covid letter by grade?</w:t>
      </w:r>
    </w:p>
    <w:p w14:paraId="22E27CB3" w14:textId="450F6ABB" w:rsidR="00C753B7" w:rsidRPr="00686D1F" w:rsidRDefault="008C26D6" w:rsidP="008C26D6">
      <w:pPr>
        <w:spacing w:after="0" w:line="240" w:lineRule="auto"/>
        <w:rPr>
          <w:color w:val="FF0000"/>
        </w:rPr>
      </w:pPr>
      <w:r>
        <w:rPr>
          <w:color w:val="FF0000"/>
        </w:rPr>
        <w:t>No, letters are delivered by contact classes.  Mixed grade levels in classes</w:t>
      </w:r>
    </w:p>
    <w:p w14:paraId="6C529DD9" w14:textId="77777777" w:rsidR="00AE0C59" w:rsidRDefault="00AE0C59" w:rsidP="008C26D6">
      <w:pPr>
        <w:spacing w:after="0" w:line="240" w:lineRule="auto"/>
      </w:pPr>
    </w:p>
    <w:p w14:paraId="7EF6AB4B" w14:textId="77777777" w:rsidR="00E52E33" w:rsidRDefault="00AE0C59" w:rsidP="009A69C5">
      <w:pPr>
        <w:spacing w:after="0" w:line="240" w:lineRule="auto"/>
      </w:pPr>
      <w:r>
        <w:t>Meeting resumed:</w:t>
      </w:r>
    </w:p>
    <w:p w14:paraId="1670ECBC" w14:textId="6D652B39" w:rsidR="009E2CD7" w:rsidRPr="00AE0C59" w:rsidRDefault="00E52E33" w:rsidP="00C221A2">
      <w:pPr>
        <w:spacing w:after="0" w:line="240" w:lineRule="auto"/>
      </w:pPr>
      <w:r>
        <w:t xml:space="preserve"> </w:t>
      </w:r>
    </w:p>
    <w:p w14:paraId="2D562178" w14:textId="0A3A09F7" w:rsidR="00A13FAD" w:rsidRDefault="00AE0C59" w:rsidP="00A13FAD">
      <w:pPr>
        <w:spacing w:after="0" w:line="240" w:lineRule="auto"/>
      </w:pPr>
      <w:r>
        <w:rPr>
          <w:b/>
          <w:bCs/>
          <w:u w:val="single"/>
        </w:rPr>
        <w:t>1st</w:t>
      </w:r>
      <w:r w:rsidR="00A13FAD" w:rsidRPr="00A13FAD">
        <w:rPr>
          <w:b/>
          <w:bCs/>
          <w:u w:val="single"/>
        </w:rPr>
        <w:t xml:space="preserve"> </w:t>
      </w:r>
      <w:r w:rsidR="00A13FAD">
        <w:rPr>
          <w:b/>
          <w:bCs/>
          <w:u w:val="single"/>
        </w:rPr>
        <w:t>Vice President (Membership):</w:t>
      </w:r>
      <w:r w:rsidR="00A13FAD">
        <w:t xml:space="preserve"> </w:t>
      </w:r>
      <w:r w:rsidR="00F01926">
        <w:t xml:space="preserve"> </w:t>
      </w:r>
      <w:r w:rsidR="00B743A7">
        <w:t>Christa Olijar</w:t>
      </w:r>
      <w:r w:rsidR="005665D4">
        <w:t xml:space="preserve"> -</w:t>
      </w:r>
      <w:r w:rsidR="00A13FAD">
        <w:t xml:space="preserve">  </w:t>
      </w:r>
      <w:r w:rsidR="00C221A2" w:rsidRPr="00C221A2">
        <w:t xml:space="preserve">Membership dollars are due to Ohio PTA by November 31st </w:t>
      </w:r>
    </w:p>
    <w:p w14:paraId="1D7C9665" w14:textId="5C4ED581" w:rsidR="0099295A" w:rsidRDefault="0099295A" w:rsidP="009A69C5">
      <w:pPr>
        <w:spacing w:after="0" w:line="240" w:lineRule="auto"/>
      </w:pPr>
    </w:p>
    <w:p w14:paraId="58F90FE3" w14:textId="756FE488" w:rsidR="00C221A2" w:rsidRDefault="008C118A" w:rsidP="00C221A2">
      <w:pPr>
        <w:spacing w:after="0" w:line="240" w:lineRule="auto"/>
      </w:pPr>
      <w:r>
        <w:rPr>
          <w:b/>
          <w:bCs/>
          <w:u w:val="single"/>
        </w:rPr>
        <w:t>2</w:t>
      </w:r>
      <w:r w:rsidRPr="008C118A">
        <w:rPr>
          <w:b/>
          <w:bCs/>
          <w:u w:val="single"/>
          <w:vertAlign w:val="superscript"/>
        </w:rPr>
        <w:t>nd</w:t>
      </w:r>
      <w:r>
        <w:rPr>
          <w:b/>
          <w:bCs/>
          <w:u w:val="single"/>
        </w:rPr>
        <w:t xml:space="preserve"> Vice President</w:t>
      </w:r>
      <w:r w:rsidR="00A13FAD">
        <w:rPr>
          <w:b/>
          <w:bCs/>
          <w:u w:val="single"/>
        </w:rPr>
        <w:t xml:space="preserve"> (Fundraising)</w:t>
      </w:r>
      <w:r>
        <w:rPr>
          <w:b/>
          <w:bCs/>
          <w:u w:val="single"/>
        </w:rPr>
        <w:t>:</w:t>
      </w:r>
      <w:r>
        <w:t xml:space="preserve"> </w:t>
      </w:r>
      <w:r w:rsidR="00A13FAD">
        <w:t xml:space="preserve"> </w:t>
      </w:r>
      <w:r w:rsidR="00B743A7">
        <w:t>Stephanie Athey</w:t>
      </w:r>
      <w:r w:rsidR="006C7BBD">
        <w:t xml:space="preserve"> – </w:t>
      </w:r>
      <w:r w:rsidR="00C221A2" w:rsidRPr="00C221A2">
        <w:t>looking into virtual ideas, don't want to compete against other units. Any ideas please send to her. The Amazon app can continue to benefit us</w:t>
      </w:r>
      <w:r w:rsidR="00C221A2">
        <w:t>.</w:t>
      </w:r>
      <w:r w:rsidR="00C221A2" w:rsidRPr="00C221A2">
        <w:t xml:space="preserve"> </w:t>
      </w:r>
    </w:p>
    <w:p w14:paraId="778E3D4C" w14:textId="6F9D0233" w:rsidR="00700012" w:rsidRDefault="00700012" w:rsidP="006C7BBD">
      <w:pPr>
        <w:spacing w:after="0" w:line="240" w:lineRule="auto"/>
      </w:pPr>
    </w:p>
    <w:p w14:paraId="5A8E8554" w14:textId="06DC6CDE" w:rsidR="00700012" w:rsidRDefault="006C7BBD" w:rsidP="00BB09C5">
      <w:pPr>
        <w:spacing w:after="0" w:line="240" w:lineRule="auto"/>
      </w:pPr>
      <w:r>
        <w:rPr>
          <w:b/>
          <w:bCs/>
          <w:u w:val="single"/>
        </w:rPr>
        <w:t>Committee Reports:</w:t>
      </w:r>
      <w:r w:rsidR="00700012" w:rsidRPr="00700012">
        <w:t xml:space="preserve"> </w:t>
      </w:r>
    </w:p>
    <w:p w14:paraId="56CFD3BB" w14:textId="2B0CBF18" w:rsidR="00C221A2" w:rsidRDefault="007626AE" w:rsidP="00C221A2">
      <w:pPr>
        <w:spacing w:after="0" w:line="240" w:lineRule="auto"/>
      </w:pPr>
      <w:r>
        <w:rPr>
          <w:b/>
          <w:bCs/>
          <w:u w:val="single"/>
        </w:rPr>
        <w:t xml:space="preserve">Library: </w:t>
      </w:r>
      <w:r>
        <w:t>Shea Al</w:t>
      </w:r>
      <w:r w:rsidR="00ED40D0">
        <w:t>l</w:t>
      </w:r>
      <w:r>
        <w:t>tmont</w:t>
      </w:r>
      <w:r w:rsidR="0045673A">
        <w:t xml:space="preserve">:  Library is open, </w:t>
      </w:r>
      <w:r w:rsidR="00C221A2" w:rsidRPr="00C221A2">
        <w:t xml:space="preserve">Circulation continues to break records. December 7th new holiday kits are available. </w:t>
      </w:r>
    </w:p>
    <w:p w14:paraId="303B96A1" w14:textId="250EEF3F" w:rsidR="00C221A2" w:rsidRDefault="0045673A" w:rsidP="00BB09C5">
      <w:pPr>
        <w:spacing w:after="0" w:line="240" w:lineRule="auto"/>
      </w:pPr>
      <w:r>
        <w:t>Discovery Works</w:t>
      </w:r>
      <w:r w:rsidR="008C3E28">
        <w:t xml:space="preserve"> is</w:t>
      </w:r>
      <w:r>
        <w:t xml:space="preserve"> </w:t>
      </w:r>
      <w:r w:rsidR="00C221A2">
        <w:t xml:space="preserve">still </w:t>
      </w:r>
      <w:r>
        <w:t>closed</w:t>
      </w:r>
      <w:r w:rsidR="00C221A2">
        <w:t xml:space="preserve">.  </w:t>
      </w:r>
      <w:r w:rsidR="00C221A2" w:rsidRPr="00C221A2">
        <w:t>Supplying k</w:t>
      </w:r>
      <w:r w:rsidR="008C3E28">
        <w:t>- 4</w:t>
      </w:r>
      <w:r w:rsidR="008C3E28" w:rsidRPr="008C3E28">
        <w:rPr>
          <w:vertAlign w:val="superscript"/>
        </w:rPr>
        <w:t>th</w:t>
      </w:r>
      <w:r w:rsidR="008C3E28">
        <w:t xml:space="preserve"> grades</w:t>
      </w:r>
      <w:r w:rsidR="00C221A2" w:rsidRPr="00C221A2">
        <w:t xml:space="preserve"> </w:t>
      </w:r>
      <w:r w:rsidR="008C3E28">
        <w:t>with</w:t>
      </w:r>
      <w:r w:rsidR="00C221A2" w:rsidRPr="00C221A2">
        <w:t xml:space="preserve"> science kits for teachers </w:t>
      </w:r>
    </w:p>
    <w:p w14:paraId="54594C30" w14:textId="36CF056B" w:rsidR="0045673A" w:rsidRDefault="0045673A" w:rsidP="00BB09C5">
      <w:pPr>
        <w:spacing w:after="0" w:line="240" w:lineRule="auto"/>
      </w:pPr>
      <w:r>
        <w:t xml:space="preserve">Online book clubs doing well.  DIY </w:t>
      </w:r>
      <w:r w:rsidR="00E66B37">
        <w:t>Storytime</w:t>
      </w:r>
      <w:r>
        <w:t xml:space="preserve"> bags &amp; book bundles.  New science &amp; craft kits.</w:t>
      </w:r>
    </w:p>
    <w:p w14:paraId="7F1C5D81" w14:textId="230BB411" w:rsidR="008B1B50" w:rsidRDefault="008B1B50" w:rsidP="008B1B50">
      <w:pPr>
        <w:spacing w:after="0" w:line="240" w:lineRule="auto"/>
      </w:pPr>
      <w:r w:rsidRPr="008B1B50">
        <w:t>Board approved</w:t>
      </w:r>
      <w:r>
        <w:t xml:space="preserve">, in </w:t>
      </w:r>
      <w:r w:rsidRPr="008B1B50">
        <w:t xml:space="preserve"> </w:t>
      </w:r>
      <w:r>
        <w:t>M</w:t>
      </w:r>
      <w:r w:rsidRPr="008B1B50">
        <w:t>ay 2021</w:t>
      </w:r>
      <w:r>
        <w:t>, a</w:t>
      </w:r>
      <w:r w:rsidRPr="008B1B50">
        <w:t xml:space="preserve"> </w:t>
      </w:r>
      <w:r w:rsidR="008C3E28" w:rsidRPr="008B1B50">
        <w:t>five-year</w:t>
      </w:r>
      <w:r w:rsidRPr="008B1B50">
        <w:t xml:space="preserve"> </w:t>
      </w:r>
      <w:r>
        <w:t>R</w:t>
      </w:r>
      <w:r w:rsidRPr="008B1B50">
        <w:t xml:space="preserve">enewal </w:t>
      </w:r>
      <w:r>
        <w:t>L</w:t>
      </w:r>
      <w:r w:rsidRPr="008B1B50">
        <w:t xml:space="preserve">evy on </w:t>
      </w:r>
      <w:r w:rsidR="0067705C">
        <w:t xml:space="preserve">the </w:t>
      </w:r>
      <w:r w:rsidRPr="008B1B50">
        <w:t>ballot</w:t>
      </w:r>
      <w:r>
        <w:t>.</w:t>
      </w:r>
      <w:r w:rsidRPr="008B1B50">
        <w:t xml:space="preserve"> </w:t>
      </w:r>
    </w:p>
    <w:p w14:paraId="363E2E73" w14:textId="549BFBEC" w:rsidR="00C221A2" w:rsidRPr="008B1B50" w:rsidRDefault="00C221A2" w:rsidP="008B1B50">
      <w:pPr>
        <w:spacing w:after="0" w:line="240" w:lineRule="auto"/>
        <w:jc w:val="right"/>
      </w:pPr>
      <w:r w:rsidRPr="002F5BA5">
        <w:rPr>
          <w:sz w:val="16"/>
          <w:szCs w:val="16"/>
        </w:rPr>
        <w:lastRenderedPageBreak/>
        <w:t>Avon Lake PTA Council  Minutes                                                Page 3</w:t>
      </w:r>
    </w:p>
    <w:p w14:paraId="5EFD4B4A" w14:textId="77777777" w:rsidR="00C221A2" w:rsidRDefault="00C221A2" w:rsidP="00BB09C5">
      <w:pPr>
        <w:spacing w:after="0" w:line="240" w:lineRule="auto"/>
      </w:pPr>
    </w:p>
    <w:p w14:paraId="4949814C" w14:textId="1307BA6F" w:rsidR="00C221A2" w:rsidRDefault="00C221A2" w:rsidP="00BB09C5">
      <w:pPr>
        <w:spacing w:after="0" w:line="240" w:lineRule="auto"/>
      </w:pPr>
      <w:r w:rsidRPr="00C221A2">
        <w:t xml:space="preserve">All books and tapes are quarantined for eight days </w:t>
      </w:r>
      <w:r w:rsidR="008B1B50">
        <w:t>after</w:t>
      </w:r>
      <w:r w:rsidRPr="00C221A2">
        <w:t xml:space="preserve"> they come </w:t>
      </w:r>
      <w:r w:rsidR="008B1B50">
        <w:t xml:space="preserve">to </w:t>
      </w:r>
      <w:r w:rsidR="0067705C">
        <w:t xml:space="preserve">the </w:t>
      </w:r>
      <w:r w:rsidR="008B1B50">
        <w:t>library</w:t>
      </w:r>
      <w:r w:rsidRPr="00C221A2">
        <w:t>, and then they're checked back in for circulation</w:t>
      </w:r>
      <w:r w:rsidR="008B1B50">
        <w:t>.</w:t>
      </w:r>
      <w:r w:rsidRPr="00C221A2">
        <w:t xml:space="preserve"> </w:t>
      </w:r>
      <w:r>
        <w:t xml:space="preserve"> (</w:t>
      </w:r>
      <w:r w:rsidRPr="00C221A2">
        <w:t xml:space="preserve">This is based on a </w:t>
      </w:r>
      <w:r w:rsidR="00CE17AA">
        <w:t>B</w:t>
      </w:r>
      <w:r w:rsidR="00CE17AA" w:rsidRPr="00C221A2">
        <w:t>at</w:t>
      </w:r>
      <w:r w:rsidR="00CE17AA">
        <w:t>t</w:t>
      </w:r>
      <w:r w:rsidR="00CE17AA" w:rsidRPr="00C221A2">
        <w:t>el</w:t>
      </w:r>
      <w:r w:rsidR="00CE17AA">
        <w:t>le</w:t>
      </w:r>
      <w:r>
        <w:t xml:space="preserve"> </w:t>
      </w:r>
      <w:r w:rsidR="00CE17AA">
        <w:t>Institute</w:t>
      </w:r>
      <w:r>
        <w:t xml:space="preserve"> </w:t>
      </w:r>
      <w:r w:rsidRPr="00C221A2">
        <w:t>study that shows how long a virus could be active</w:t>
      </w:r>
      <w:r w:rsidR="008B1B50">
        <w:t>.</w:t>
      </w:r>
      <w:r>
        <w:t>)</w:t>
      </w:r>
    </w:p>
    <w:p w14:paraId="530F47F6" w14:textId="3ADD14C2" w:rsidR="00C221A2" w:rsidRDefault="00C221A2" w:rsidP="00C221A2">
      <w:pPr>
        <w:spacing w:after="0" w:line="240" w:lineRule="auto"/>
      </w:pPr>
      <w:r w:rsidRPr="00C221A2">
        <w:t>New program guide available in December</w:t>
      </w:r>
      <w:r>
        <w:t xml:space="preserve">. </w:t>
      </w:r>
      <w:r w:rsidRPr="00C221A2">
        <w:t xml:space="preserve"> </w:t>
      </w:r>
      <w:r>
        <w:t>F</w:t>
      </w:r>
      <w:r w:rsidRPr="00C221A2">
        <w:t>or January through April, no in</w:t>
      </w:r>
      <w:r w:rsidR="0067705C">
        <w:t>-</w:t>
      </w:r>
      <w:r w:rsidRPr="00C221A2">
        <w:t>person programs</w:t>
      </w:r>
      <w:r>
        <w:t>.</w:t>
      </w:r>
      <w:r w:rsidRPr="00C221A2">
        <w:t xml:space="preserve"> </w:t>
      </w:r>
    </w:p>
    <w:p w14:paraId="53971737" w14:textId="46B37B63" w:rsidR="00C221A2" w:rsidRDefault="008B1B50" w:rsidP="0045673A">
      <w:pPr>
        <w:spacing w:after="0" w:line="240" w:lineRule="auto"/>
      </w:pPr>
      <w:r w:rsidRPr="008B1B50">
        <w:t xml:space="preserve">New </w:t>
      </w:r>
      <w:r>
        <w:t>“T</w:t>
      </w:r>
      <w:r w:rsidRPr="008B1B50">
        <w:t xml:space="preserve">ailored </w:t>
      </w:r>
      <w:r>
        <w:t>T</w:t>
      </w:r>
      <w:r w:rsidRPr="008B1B50">
        <w:t>itles</w:t>
      </w:r>
      <w:r>
        <w:t>”</w:t>
      </w:r>
      <w:r w:rsidRPr="008B1B50">
        <w:t xml:space="preserve"> feature. Gives you fiction </w:t>
      </w:r>
      <w:r>
        <w:t>a</w:t>
      </w:r>
      <w:r w:rsidRPr="008B1B50">
        <w:t>n</w:t>
      </w:r>
      <w:r>
        <w:t>d</w:t>
      </w:r>
      <w:r w:rsidRPr="008B1B50">
        <w:t xml:space="preserve"> </w:t>
      </w:r>
      <w:r w:rsidR="00CE17AA" w:rsidRPr="008B1B50">
        <w:t>non-fiction</w:t>
      </w:r>
      <w:r w:rsidRPr="008B1B50">
        <w:t xml:space="preserve"> recommendations</w:t>
      </w:r>
      <w:r>
        <w:t xml:space="preserve">. </w:t>
      </w:r>
      <w:r w:rsidRPr="008B1B50">
        <w:t xml:space="preserve"> </w:t>
      </w:r>
      <w:r>
        <w:t>B</w:t>
      </w:r>
      <w:r w:rsidRPr="008B1B50">
        <w:t>ased on your likes it will pick three books for you</w:t>
      </w:r>
      <w:r>
        <w:t>.</w:t>
      </w:r>
      <w:r w:rsidRPr="008B1B50">
        <w:t xml:space="preserve"> </w:t>
      </w:r>
    </w:p>
    <w:p w14:paraId="1A636627" w14:textId="338E8E2B" w:rsidR="008B1B50" w:rsidRPr="008B1B50" w:rsidRDefault="008B1B50" w:rsidP="0045673A">
      <w:pPr>
        <w:spacing w:after="0" w:line="240" w:lineRule="auto"/>
      </w:pPr>
      <w:r w:rsidRPr="008B1B50">
        <w:t>Read E</w:t>
      </w:r>
      <w:r w:rsidR="0067705C">
        <w:t>-</w:t>
      </w:r>
      <w:r w:rsidRPr="008B1B50">
        <w:t>newsletter regarding what new books are out.</w:t>
      </w:r>
    </w:p>
    <w:p w14:paraId="571BB73D" w14:textId="7C8E9945" w:rsidR="008B1B50" w:rsidRDefault="008B1B50" w:rsidP="0045673A">
      <w:pPr>
        <w:spacing w:after="0" w:line="240" w:lineRule="auto"/>
      </w:pPr>
      <w:r w:rsidRPr="008B1B50">
        <w:t xml:space="preserve">90th anniversary! </w:t>
      </w:r>
      <w:r w:rsidR="00BD6571">
        <w:t>The o</w:t>
      </w:r>
      <w:r w:rsidRPr="008B1B50">
        <w:t xml:space="preserve">riginal library was just South of high school. </w:t>
      </w:r>
    </w:p>
    <w:p w14:paraId="3A66BB5F" w14:textId="316B3DE9" w:rsidR="008B1B50" w:rsidRDefault="008B1B50" w:rsidP="0045673A">
      <w:pPr>
        <w:spacing w:after="0" w:line="240" w:lineRule="auto"/>
      </w:pPr>
      <w:r w:rsidRPr="008B1B50">
        <w:t>Wh</w:t>
      </w:r>
      <w:r>
        <w:t>itey</w:t>
      </w:r>
      <w:r w:rsidRPr="008B1B50">
        <w:t xml:space="preserve"> the </w:t>
      </w:r>
      <w:r>
        <w:t>D</w:t>
      </w:r>
      <w:r w:rsidRPr="008B1B50">
        <w:t xml:space="preserve">eer will return to visit January through March </w:t>
      </w:r>
    </w:p>
    <w:p w14:paraId="3D00373C" w14:textId="23F69E59" w:rsidR="008B1B50" w:rsidRDefault="008B1B50" w:rsidP="0045673A">
      <w:pPr>
        <w:spacing w:after="0" w:line="240" w:lineRule="auto"/>
      </w:pPr>
      <w:r>
        <w:t xml:space="preserve">“Book Jacket” Fundraiser will be virtual.  </w:t>
      </w:r>
      <w:r w:rsidR="00BD6571">
        <w:t>The a</w:t>
      </w:r>
      <w:r w:rsidRPr="008B1B50">
        <w:t>pplication to participate is almost finished</w:t>
      </w:r>
      <w:r>
        <w:t>.</w:t>
      </w:r>
    </w:p>
    <w:p w14:paraId="5CE39F94" w14:textId="47258E74" w:rsidR="008B1B50" w:rsidRDefault="008B1B50" w:rsidP="0045673A">
      <w:pPr>
        <w:spacing w:after="0" w:line="240" w:lineRule="auto"/>
      </w:pPr>
      <w:r>
        <w:t>There will be a</w:t>
      </w:r>
      <w:r w:rsidR="00BD6571">
        <w:t>n</w:t>
      </w:r>
      <w:r>
        <w:t xml:space="preserve"> “</w:t>
      </w:r>
      <w:r w:rsidRPr="008B1B50">
        <w:t>online auction</w:t>
      </w:r>
      <w:r>
        <w:t>”</w:t>
      </w:r>
      <w:r w:rsidRPr="008B1B50">
        <w:t xml:space="preserve"> </w:t>
      </w:r>
      <w:r>
        <w:t xml:space="preserve">pick up </w:t>
      </w:r>
      <w:r w:rsidRPr="008B1B50">
        <w:t xml:space="preserve">appetizers ahead of time to snack on while you </w:t>
      </w:r>
      <w:r>
        <w:t>participate.</w:t>
      </w:r>
    </w:p>
    <w:p w14:paraId="6D5C7C8B" w14:textId="05ECC3C3" w:rsidR="008B1B50" w:rsidRDefault="00695852" w:rsidP="0045673A">
      <w:pPr>
        <w:spacing w:after="0" w:line="240" w:lineRule="auto"/>
      </w:pPr>
      <w:r>
        <w:t xml:space="preserve">Link for the Avon Lake Library’s </w:t>
      </w:r>
      <w:proofErr w:type="spellStart"/>
      <w:r>
        <w:t>Youtube</w:t>
      </w:r>
      <w:proofErr w:type="spellEnd"/>
      <w:r>
        <w:t xml:space="preserve"> channel: </w:t>
      </w:r>
      <w:hyperlink r:id="rId8" w:history="1">
        <w:r w:rsidRPr="003408B0">
          <w:rPr>
            <w:rStyle w:val="Hyperlink"/>
          </w:rPr>
          <w:t>https://www.youtube.com/c/AvonLakePublicLibrary</w:t>
        </w:r>
      </w:hyperlink>
    </w:p>
    <w:p w14:paraId="6159057D" w14:textId="77777777" w:rsidR="00695852" w:rsidRDefault="00695852" w:rsidP="0045673A">
      <w:pPr>
        <w:spacing w:after="0" w:line="240" w:lineRule="auto"/>
      </w:pPr>
    </w:p>
    <w:p w14:paraId="2210E997" w14:textId="77777777" w:rsidR="001144BF" w:rsidRDefault="001144BF" w:rsidP="00BB09C5">
      <w:pPr>
        <w:tabs>
          <w:tab w:val="left" w:pos="740"/>
        </w:tabs>
        <w:spacing w:after="0" w:line="240" w:lineRule="auto"/>
      </w:pPr>
    </w:p>
    <w:p w14:paraId="1BF8D5C0" w14:textId="7874EC1B" w:rsidR="001144BF" w:rsidRPr="001144BF" w:rsidRDefault="001144BF" w:rsidP="00BB09C5">
      <w:pPr>
        <w:tabs>
          <w:tab w:val="left" w:pos="740"/>
        </w:tabs>
        <w:spacing w:after="0" w:line="240" w:lineRule="auto"/>
      </w:pPr>
      <w:r>
        <w:rPr>
          <w:b/>
          <w:bCs/>
          <w:u w:val="single"/>
        </w:rPr>
        <w:t>ByLaws:</w:t>
      </w:r>
      <w:r>
        <w:t xml:space="preserve"> Erin –</w:t>
      </w:r>
      <w:r w:rsidR="00F53927">
        <w:t>The f</w:t>
      </w:r>
      <w:r>
        <w:t xml:space="preserve">ollowing units are </w:t>
      </w:r>
      <w:r w:rsidR="00CE17AA">
        <w:t>pending: East</w:t>
      </w:r>
      <w:r w:rsidR="008B1B50">
        <w:t xml:space="preserve"> an</w:t>
      </w:r>
      <w:r w:rsidR="0059211E">
        <w:t xml:space="preserve">d Learwood.  </w:t>
      </w:r>
      <w:r w:rsidR="008B1B50">
        <w:t>Jennifer is following up with Westview.  All other units are good.</w:t>
      </w:r>
    </w:p>
    <w:p w14:paraId="31F96CD4" w14:textId="77777777" w:rsidR="008B1B50" w:rsidRDefault="006C7802" w:rsidP="009A69C5">
      <w:pPr>
        <w:spacing w:after="0" w:line="240" w:lineRule="auto"/>
        <w:rPr>
          <w:b/>
          <w:bCs/>
          <w:u w:val="single"/>
        </w:rPr>
      </w:pPr>
      <w:r>
        <w:rPr>
          <w:b/>
          <w:bCs/>
          <w:u w:val="single"/>
        </w:rPr>
        <w:t xml:space="preserve">Health and Safety: </w:t>
      </w:r>
      <w:r w:rsidR="00CF2785">
        <w:rPr>
          <w:b/>
          <w:bCs/>
          <w:u w:val="single"/>
        </w:rPr>
        <w:t xml:space="preserve"> </w:t>
      </w:r>
      <w:r>
        <w:t xml:space="preserve">Lisa </w:t>
      </w:r>
      <w:r w:rsidR="00CF2785">
        <w:t xml:space="preserve">Rish  - </w:t>
      </w:r>
      <w:r>
        <w:t xml:space="preserve"> </w:t>
      </w:r>
      <w:r w:rsidR="008B1B50">
        <w:t>– No Report</w:t>
      </w:r>
      <w:r w:rsidR="008B1B50">
        <w:rPr>
          <w:b/>
          <w:bCs/>
          <w:u w:val="single"/>
        </w:rPr>
        <w:t xml:space="preserve"> </w:t>
      </w:r>
    </w:p>
    <w:p w14:paraId="72E269B3" w14:textId="0480F710" w:rsidR="001D7363" w:rsidRDefault="001D7363" w:rsidP="009A69C5">
      <w:pPr>
        <w:spacing w:after="0" w:line="240" w:lineRule="auto"/>
      </w:pPr>
      <w:r>
        <w:rPr>
          <w:b/>
          <w:bCs/>
          <w:u w:val="single"/>
        </w:rPr>
        <w:t>Legislati</w:t>
      </w:r>
      <w:r w:rsidR="009C5C10">
        <w:rPr>
          <w:b/>
          <w:bCs/>
          <w:u w:val="single"/>
        </w:rPr>
        <w:t>on</w:t>
      </w:r>
      <w:r w:rsidR="009C5C10" w:rsidRPr="009C5C10">
        <w:t xml:space="preserve">:  </w:t>
      </w:r>
      <w:r>
        <w:t xml:space="preserve">Christa </w:t>
      </w:r>
      <w:r w:rsidR="008B1B50">
        <w:t xml:space="preserve"> </w:t>
      </w:r>
      <w:r>
        <w:t>– No Report</w:t>
      </w:r>
    </w:p>
    <w:p w14:paraId="02827DD8" w14:textId="2705747E" w:rsidR="007626AE" w:rsidRPr="007626AE" w:rsidRDefault="001D7363" w:rsidP="009A69C5">
      <w:pPr>
        <w:spacing w:after="0" w:line="240" w:lineRule="auto"/>
      </w:pPr>
      <w:r w:rsidRPr="001D7363">
        <w:rPr>
          <w:b/>
          <w:bCs/>
          <w:u w:val="single"/>
        </w:rPr>
        <w:t>Luncheon</w:t>
      </w:r>
      <w:r>
        <w:t xml:space="preserve">: </w:t>
      </w:r>
      <w:r w:rsidR="008B1B50">
        <w:t xml:space="preserve"> Jennifer  -  N</w:t>
      </w:r>
      <w:r>
        <w:t xml:space="preserve">o </w:t>
      </w:r>
      <w:r w:rsidR="002667E0">
        <w:t>R</w:t>
      </w:r>
      <w:r>
        <w:t>eport</w:t>
      </w:r>
      <w:r w:rsidR="00DB51B0" w:rsidRPr="00DB51B0">
        <w:t xml:space="preserve"> </w:t>
      </w:r>
    </w:p>
    <w:p w14:paraId="6B1A5E7E" w14:textId="2780DBCB" w:rsidR="001D7363" w:rsidRDefault="00466BCA" w:rsidP="009A69C5">
      <w:pPr>
        <w:spacing w:after="0" w:line="240" w:lineRule="auto"/>
      </w:pPr>
      <w:r>
        <w:rPr>
          <w:b/>
          <w:bCs/>
          <w:u w:val="single"/>
        </w:rPr>
        <w:t xml:space="preserve">Reflections: </w:t>
      </w:r>
      <w:r w:rsidR="00CF2785">
        <w:rPr>
          <w:b/>
          <w:bCs/>
          <w:u w:val="single"/>
        </w:rPr>
        <w:t xml:space="preserve"> </w:t>
      </w:r>
      <w:r>
        <w:t>Ashley</w:t>
      </w:r>
      <w:r w:rsidR="002D2D6B">
        <w:t xml:space="preserve"> Whitehead</w:t>
      </w:r>
      <w:r w:rsidR="00CF2785">
        <w:t xml:space="preserve">  </w:t>
      </w:r>
      <w:r w:rsidR="00DB51B0">
        <w:t>-</w:t>
      </w:r>
      <w:r w:rsidR="001D7363">
        <w:t xml:space="preserve">  T</w:t>
      </w:r>
      <w:r w:rsidR="00F53927">
        <w:t>he t</w:t>
      </w:r>
      <w:r w:rsidR="001D7363">
        <w:t xml:space="preserve">heme is  “I Matter Because…”  </w:t>
      </w:r>
    </w:p>
    <w:p w14:paraId="157CBF88" w14:textId="671EB740" w:rsidR="00F073FD" w:rsidRDefault="00F073FD" w:rsidP="009A69C5">
      <w:pPr>
        <w:spacing w:after="0" w:line="240" w:lineRule="auto"/>
      </w:pPr>
      <w:r w:rsidRPr="00F073FD">
        <w:t>Elementary items are due today.  Troy</w:t>
      </w:r>
      <w:r>
        <w:t>,</w:t>
      </w:r>
      <w:r w:rsidRPr="00F073FD">
        <w:t xml:space="preserve"> Le</w:t>
      </w:r>
      <w:r>
        <w:t>ar</w:t>
      </w:r>
      <w:r w:rsidRPr="00F073FD">
        <w:t>wo</w:t>
      </w:r>
      <w:r>
        <w:t>o</w:t>
      </w:r>
      <w:r w:rsidRPr="00F073FD">
        <w:t>d</w:t>
      </w:r>
      <w:r w:rsidR="00695852">
        <w:t>,</w:t>
      </w:r>
      <w:r w:rsidRPr="00F073FD">
        <w:t xml:space="preserve"> </w:t>
      </w:r>
      <w:r>
        <w:t>a</w:t>
      </w:r>
      <w:r w:rsidRPr="00F073FD">
        <w:t>n</w:t>
      </w:r>
      <w:r>
        <w:t>d</w:t>
      </w:r>
      <w:r w:rsidRPr="00F073FD">
        <w:t xml:space="preserve"> </w:t>
      </w:r>
      <w:r>
        <w:t>H</w:t>
      </w:r>
      <w:r w:rsidRPr="00F073FD">
        <w:t xml:space="preserve">igh </w:t>
      </w:r>
      <w:r>
        <w:t>S</w:t>
      </w:r>
      <w:r w:rsidRPr="00F073FD">
        <w:t xml:space="preserve">chool </w:t>
      </w:r>
      <w:r>
        <w:t>are</w:t>
      </w:r>
      <w:r w:rsidRPr="00F073FD">
        <w:t xml:space="preserve"> d</w:t>
      </w:r>
      <w:r>
        <w:t>ue</w:t>
      </w:r>
      <w:r w:rsidRPr="00F073FD">
        <w:t xml:space="preserve"> after break </w:t>
      </w:r>
    </w:p>
    <w:p w14:paraId="69CEBB5F" w14:textId="551233F6" w:rsidR="00F073FD" w:rsidRDefault="002667E0" w:rsidP="001D7363">
      <w:pPr>
        <w:spacing w:after="0" w:line="240" w:lineRule="auto"/>
      </w:pPr>
      <w:r>
        <w:t>Judg</w:t>
      </w:r>
      <w:r w:rsidRPr="002667E0">
        <w:t xml:space="preserve">ing will be at Saint Joseph's </w:t>
      </w:r>
    </w:p>
    <w:p w14:paraId="1B2BA89B" w14:textId="4E47C34A" w:rsidR="001D7363" w:rsidRDefault="00FE51A5" w:rsidP="001D7363">
      <w:pPr>
        <w:spacing w:after="0" w:line="240" w:lineRule="auto"/>
      </w:pPr>
      <w:r>
        <w:rPr>
          <w:b/>
          <w:bCs/>
          <w:u w:val="single"/>
        </w:rPr>
        <w:t>Scholarships:</w:t>
      </w:r>
      <w:r>
        <w:t xml:space="preserve">   Kristen </w:t>
      </w:r>
      <w:r w:rsidR="002667E0">
        <w:t>– No Report</w:t>
      </w:r>
    </w:p>
    <w:p w14:paraId="621EB5C2" w14:textId="77777777" w:rsidR="00B502A3" w:rsidRDefault="00B502A3" w:rsidP="00B502A3">
      <w:pPr>
        <w:spacing w:after="0" w:line="240" w:lineRule="auto"/>
      </w:pPr>
    </w:p>
    <w:p w14:paraId="47B3DD20" w14:textId="206900EC" w:rsidR="00B441C0" w:rsidRDefault="00CF2785" w:rsidP="00DB51B0">
      <w:pPr>
        <w:spacing w:after="0" w:line="240" w:lineRule="auto"/>
      </w:pPr>
      <w:r>
        <w:t xml:space="preserve"> </w:t>
      </w:r>
      <w:r w:rsidR="00D96324" w:rsidRPr="00D96324">
        <w:rPr>
          <w:b/>
          <w:bCs/>
          <w:u w:val="single"/>
        </w:rPr>
        <w:t>AL School Foundation</w:t>
      </w:r>
      <w:r w:rsidR="00D96324">
        <w:t xml:space="preserve">:  Kristen </w:t>
      </w:r>
      <w:r w:rsidR="002667E0">
        <w:t xml:space="preserve">- </w:t>
      </w:r>
      <w:r w:rsidR="002667E0" w:rsidRPr="002667E0">
        <w:t>Five grants were received three were approved</w:t>
      </w:r>
      <w:r w:rsidR="000B0870">
        <w:t>.</w:t>
      </w:r>
    </w:p>
    <w:p w14:paraId="42F79A52" w14:textId="44C8BC18" w:rsidR="000B0870" w:rsidRDefault="000B0870" w:rsidP="00DB51B0">
      <w:pPr>
        <w:spacing w:after="0" w:line="240" w:lineRule="auto"/>
      </w:pPr>
      <w:r>
        <w:t>“</w:t>
      </w:r>
      <w:r w:rsidR="00CE17AA" w:rsidRPr="000B0870">
        <w:t>Swenson’s</w:t>
      </w:r>
      <w:r>
        <w:t>”</w:t>
      </w:r>
      <w:r w:rsidRPr="000B0870">
        <w:t xml:space="preserve"> fundraiser November 25</w:t>
      </w:r>
      <w:r w:rsidRPr="000B0870">
        <w:rPr>
          <w:vertAlign w:val="superscript"/>
        </w:rPr>
        <w:t>th</w:t>
      </w:r>
      <w:r>
        <w:t>.</w:t>
      </w:r>
      <w:r w:rsidRPr="000B0870">
        <w:t xml:space="preserve"> Sale by the Lake fundraiser on hold tentatively April 24</w:t>
      </w:r>
      <w:r w:rsidRPr="000B0870">
        <w:rPr>
          <w:vertAlign w:val="superscript"/>
        </w:rPr>
        <w:t>th</w:t>
      </w:r>
      <w:r>
        <w:t>.</w:t>
      </w:r>
    </w:p>
    <w:p w14:paraId="74F1D0C3" w14:textId="1722E38A" w:rsidR="00F01926" w:rsidRDefault="000B0870" w:rsidP="00DB51B0">
      <w:pPr>
        <w:spacing w:after="0" w:line="240" w:lineRule="auto"/>
      </w:pPr>
      <w:r w:rsidRPr="000B0870">
        <w:t xml:space="preserve"> </w:t>
      </w:r>
      <w:r w:rsidR="00695852">
        <w:t>The n</w:t>
      </w:r>
      <w:r w:rsidRPr="000B0870">
        <w:t>ext meeting will be in January</w:t>
      </w:r>
      <w:r>
        <w:t>.</w:t>
      </w:r>
      <w:r w:rsidRPr="000B0870">
        <w:t xml:space="preserve"> </w:t>
      </w:r>
      <w:r w:rsidR="00A7209F">
        <w:t xml:space="preserve">  Always need board members.</w:t>
      </w:r>
    </w:p>
    <w:p w14:paraId="0C7A17CF" w14:textId="77777777" w:rsidR="002F5BA5" w:rsidRDefault="002F5BA5" w:rsidP="008E0F74">
      <w:pPr>
        <w:spacing w:after="0" w:line="240" w:lineRule="auto"/>
        <w:rPr>
          <w:b/>
          <w:bCs/>
          <w:u w:val="single"/>
        </w:rPr>
      </w:pPr>
    </w:p>
    <w:p w14:paraId="6EAFB431" w14:textId="22268BD4" w:rsidR="008E0F74" w:rsidRDefault="008E0F74" w:rsidP="008E0F74">
      <w:pPr>
        <w:spacing w:after="0" w:line="240" w:lineRule="auto"/>
      </w:pPr>
      <w:r>
        <w:rPr>
          <w:b/>
          <w:bCs/>
          <w:u w:val="single"/>
        </w:rPr>
        <w:t>Curriculum:</w:t>
      </w:r>
      <w:r>
        <w:t xml:space="preserve"> Jennifer Tilley </w:t>
      </w:r>
      <w:r w:rsidR="000B0870">
        <w:t xml:space="preserve">- </w:t>
      </w:r>
      <w:r>
        <w:t>Jack D.</w:t>
      </w:r>
      <w:r w:rsidR="000B0870">
        <w:t xml:space="preserve"> </w:t>
      </w:r>
      <w:r w:rsidR="000B0870" w:rsidRPr="000B0870">
        <w:t xml:space="preserve">Shared </w:t>
      </w:r>
      <w:r w:rsidR="000B0870">
        <w:t>“</w:t>
      </w:r>
      <w:r w:rsidR="000B0870" w:rsidRPr="000B0870">
        <w:t>Maps testing</w:t>
      </w:r>
      <w:r w:rsidR="000B0870">
        <w:t>”</w:t>
      </w:r>
      <w:r w:rsidR="000B0870" w:rsidRPr="000B0870">
        <w:t xml:space="preserve"> was pushed to January. No date set yet. November 2nd and </w:t>
      </w:r>
      <w:r w:rsidR="000B0870">
        <w:t>3</w:t>
      </w:r>
      <w:r w:rsidR="000B0870" w:rsidRPr="000B0870">
        <w:rPr>
          <w:vertAlign w:val="superscript"/>
        </w:rPr>
        <w:t>rd</w:t>
      </w:r>
      <w:r w:rsidR="000B0870">
        <w:t xml:space="preserve"> were </w:t>
      </w:r>
      <w:r w:rsidR="000B0870" w:rsidRPr="000B0870">
        <w:t xml:space="preserve">good </w:t>
      </w:r>
      <w:r w:rsidR="000B0870">
        <w:t>I</w:t>
      </w:r>
      <w:r w:rsidR="000B0870" w:rsidRPr="000B0870">
        <w:t>n</w:t>
      </w:r>
      <w:r w:rsidR="000B0870">
        <w:t>-</w:t>
      </w:r>
      <w:r w:rsidR="000B0870" w:rsidRPr="000B0870">
        <w:t xml:space="preserve">service </w:t>
      </w:r>
      <w:r w:rsidR="000B0870">
        <w:t>T</w:t>
      </w:r>
      <w:r w:rsidR="000B0870" w:rsidRPr="000B0870">
        <w:t>raining for teachers</w:t>
      </w:r>
      <w:r w:rsidR="000B0870">
        <w:t>.</w:t>
      </w:r>
      <w:r w:rsidR="000B0870" w:rsidRPr="000B0870">
        <w:t xml:space="preserve"> </w:t>
      </w:r>
      <w:r>
        <w:t xml:space="preserve">   </w:t>
      </w:r>
    </w:p>
    <w:p w14:paraId="3BCF1769" w14:textId="77777777" w:rsidR="000B0870" w:rsidRDefault="000B0870" w:rsidP="008E0F74">
      <w:pPr>
        <w:spacing w:after="0" w:line="240" w:lineRule="auto"/>
      </w:pPr>
    </w:p>
    <w:p w14:paraId="667116B6" w14:textId="0AE3FFCD" w:rsidR="000B0870" w:rsidRPr="008E0F74" w:rsidRDefault="000B0870" w:rsidP="000B0870">
      <w:pPr>
        <w:spacing w:after="0" w:line="240" w:lineRule="auto"/>
      </w:pPr>
      <w:r>
        <w:rPr>
          <w:b/>
          <w:bCs/>
          <w:u w:val="single"/>
        </w:rPr>
        <w:t>New Business:</w:t>
      </w:r>
      <w:r>
        <w:t xml:space="preserve">  Jennifer D – </w:t>
      </w:r>
      <w:r w:rsidRPr="000B0870">
        <w:t xml:space="preserve">Will send </w:t>
      </w:r>
      <w:r w:rsidR="00EE4E36">
        <w:t xml:space="preserve">a </w:t>
      </w:r>
      <w:r w:rsidRPr="000B0870">
        <w:t xml:space="preserve">link from </w:t>
      </w:r>
      <w:r w:rsidR="00EE4E36">
        <w:t xml:space="preserve">the </w:t>
      </w:r>
      <w:r w:rsidRPr="000B0870">
        <w:t xml:space="preserve">report card webinar </w:t>
      </w:r>
    </w:p>
    <w:p w14:paraId="10C7D329" w14:textId="77777777" w:rsidR="002F5BA5" w:rsidRDefault="002F5BA5" w:rsidP="009A69C5">
      <w:pPr>
        <w:spacing w:after="0" w:line="240" w:lineRule="auto"/>
        <w:rPr>
          <w:b/>
          <w:bCs/>
          <w:u w:val="single"/>
        </w:rPr>
      </w:pPr>
    </w:p>
    <w:p w14:paraId="095793DB" w14:textId="1E4300BC" w:rsidR="00CF2785" w:rsidRDefault="00CF2785" w:rsidP="009A69C5">
      <w:pPr>
        <w:spacing w:after="0" w:line="240" w:lineRule="auto"/>
        <w:rPr>
          <w:i/>
          <w:iCs/>
        </w:rPr>
      </w:pPr>
      <w:r w:rsidRPr="00E17936">
        <w:rPr>
          <w:b/>
          <w:bCs/>
          <w:u w:val="single"/>
        </w:rPr>
        <w:t xml:space="preserve">Delegate Reports:   </w:t>
      </w:r>
      <w:r w:rsidR="00D96324">
        <w:rPr>
          <w:i/>
          <w:iCs/>
        </w:rPr>
        <w:t xml:space="preserve">Will be emailed to units. </w:t>
      </w:r>
      <w:r w:rsidR="000B0870" w:rsidRPr="000B0870">
        <w:rPr>
          <w:i/>
          <w:iCs/>
        </w:rPr>
        <w:t>Please remember to report back to your unit and send any notes to your president</w:t>
      </w:r>
      <w:r w:rsidR="000B0870">
        <w:rPr>
          <w:i/>
          <w:iCs/>
        </w:rPr>
        <w:t>.</w:t>
      </w:r>
      <w:r w:rsidR="000B0870" w:rsidRPr="000B0870">
        <w:rPr>
          <w:i/>
          <w:iCs/>
        </w:rPr>
        <w:t xml:space="preserve"> </w:t>
      </w:r>
    </w:p>
    <w:p w14:paraId="5807A562" w14:textId="77777777" w:rsidR="00B502A3" w:rsidRDefault="00B502A3" w:rsidP="008E0F74">
      <w:pPr>
        <w:spacing w:after="0" w:line="240" w:lineRule="auto"/>
      </w:pPr>
    </w:p>
    <w:p w14:paraId="1E643843" w14:textId="15928FDD" w:rsidR="00644FE2" w:rsidRDefault="009309DB" w:rsidP="008E0F74">
      <w:pPr>
        <w:spacing w:after="0" w:line="240" w:lineRule="auto"/>
      </w:pPr>
      <w:r>
        <w:t xml:space="preserve">  </w:t>
      </w:r>
      <w:r w:rsidR="00644FE2">
        <w:t xml:space="preserve">Next meeting:  </w:t>
      </w:r>
      <w:r w:rsidR="000B0870">
        <w:t>January</w:t>
      </w:r>
      <w:r w:rsidR="006C7802">
        <w:t xml:space="preserve"> </w:t>
      </w:r>
      <w:r w:rsidR="000B0870">
        <w:t>21</w:t>
      </w:r>
      <w:r w:rsidR="00644FE2">
        <w:t>, 20</w:t>
      </w:r>
      <w:r w:rsidR="006C7802">
        <w:t>2</w:t>
      </w:r>
      <w:r w:rsidR="000B0870">
        <w:t>1</w:t>
      </w:r>
      <w:r w:rsidR="00074E5B">
        <w:t>,</w:t>
      </w:r>
      <w:r w:rsidR="00644FE2">
        <w:t xml:space="preserve"> at 9:00 am</w:t>
      </w:r>
    </w:p>
    <w:p w14:paraId="52B19AD8" w14:textId="0DB5A346" w:rsidR="009309DB" w:rsidRDefault="00F61B7F" w:rsidP="009A69C5">
      <w:pPr>
        <w:spacing w:after="0" w:line="240" w:lineRule="auto"/>
      </w:pPr>
      <w:r w:rsidRPr="00F61B7F">
        <w:t xml:space="preserve">Motion to adjourn by </w:t>
      </w:r>
      <w:r w:rsidR="00D96324">
        <w:t>Jennifer</w:t>
      </w:r>
      <w:r>
        <w:t xml:space="preserve"> at </w:t>
      </w:r>
      <w:r w:rsidR="009309DB">
        <w:t>1</w:t>
      </w:r>
      <w:r w:rsidR="000B0870">
        <w:t>0:21</w:t>
      </w:r>
    </w:p>
    <w:p w14:paraId="5C2842C5" w14:textId="77777777" w:rsidR="002F5BA5" w:rsidRDefault="002F5BA5" w:rsidP="009A69C5">
      <w:pPr>
        <w:spacing w:after="0" w:line="240" w:lineRule="auto"/>
      </w:pPr>
    </w:p>
    <w:p w14:paraId="17C879F3" w14:textId="77777777" w:rsidR="000B0870" w:rsidRDefault="003E268B" w:rsidP="009A69C5">
      <w:pPr>
        <w:spacing w:after="0" w:line="240" w:lineRule="auto"/>
      </w:pPr>
      <w:r>
        <w:t>Respectfully</w:t>
      </w:r>
      <w:r w:rsidR="00644FE2">
        <w:t xml:space="preserve"> submitted</w:t>
      </w:r>
      <w:r w:rsidR="008E0F74">
        <w:t>,</w:t>
      </w:r>
    </w:p>
    <w:p w14:paraId="3C24FB1D" w14:textId="77777777" w:rsidR="000B0870" w:rsidRDefault="000B0870" w:rsidP="009A69C5">
      <w:pPr>
        <w:spacing w:after="0" w:line="240" w:lineRule="auto"/>
      </w:pPr>
    </w:p>
    <w:p w14:paraId="06FDD3A8" w14:textId="77777777" w:rsidR="000B0870" w:rsidRDefault="003E268B" w:rsidP="009A69C5">
      <w:pPr>
        <w:spacing w:after="0" w:line="240" w:lineRule="auto"/>
      </w:pPr>
      <w:r>
        <w:t>Nancy Klingshirn</w:t>
      </w:r>
      <w:r w:rsidR="002C6F74">
        <w:t xml:space="preserve">   </w:t>
      </w:r>
      <w:r>
        <w:t xml:space="preserve"> </w:t>
      </w:r>
    </w:p>
    <w:p w14:paraId="0EAA20F3" w14:textId="4DC483B7" w:rsidR="003E268B" w:rsidRPr="007626AE" w:rsidRDefault="003E268B" w:rsidP="009A69C5">
      <w:pPr>
        <w:spacing w:after="0" w:line="240" w:lineRule="auto"/>
      </w:pPr>
      <w:r>
        <w:t>A.L.P.T.A. Council Secretary</w:t>
      </w:r>
    </w:p>
    <w:sectPr w:rsidR="003E268B" w:rsidRPr="007626AE">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D1CD2B" w14:textId="77777777" w:rsidR="002C21A0" w:rsidRDefault="002C21A0" w:rsidP="00937ED9">
      <w:pPr>
        <w:spacing w:after="0" w:line="240" w:lineRule="auto"/>
      </w:pPr>
      <w:r>
        <w:separator/>
      </w:r>
    </w:p>
  </w:endnote>
  <w:endnote w:type="continuationSeparator" w:id="0">
    <w:p w14:paraId="51A09CB0" w14:textId="77777777" w:rsidR="002C21A0" w:rsidRDefault="002C21A0" w:rsidP="00937E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219536" w14:textId="77777777" w:rsidR="00937ED9" w:rsidRDefault="00937E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C1F9F6" w14:textId="77777777" w:rsidR="00937ED9" w:rsidRDefault="00937E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7D9CEE" w14:textId="77777777" w:rsidR="00937ED9" w:rsidRDefault="00937E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AEF751" w14:textId="77777777" w:rsidR="002C21A0" w:rsidRDefault="002C21A0" w:rsidP="00937ED9">
      <w:pPr>
        <w:spacing w:after="0" w:line="240" w:lineRule="auto"/>
      </w:pPr>
      <w:r>
        <w:separator/>
      </w:r>
    </w:p>
  </w:footnote>
  <w:footnote w:type="continuationSeparator" w:id="0">
    <w:p w14:paraId="695D5DF0" w14:textId="77777777" w:rsidR="002C21A0" w:rsidRDefault="002C21A0" w:rsidP="00937E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A8A7F1" w14:textId="5D554549" w:rsidR="00937ED9" w:rsidRDefault="00937E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40256986"/>
      <w:docPartObj>
        <w:docPartGallery w:val="Watermarks"/>
        <w:docPartUnique/>
      </w:docPartObj>
    </w:sdtPr>
    <w:sdtEndPr/>
    <w:sdtContent>
      <w:p w14:paraId="33D386B9" w14:textId="085310CE" w:rsidR="00937ED9" w:rsidRDefault="00B66697">
        <w:pPr>
          <w:pStyle w:val="Header"/>
        </w:pPr>
        <w:r>
          <w:rPr>
            <w:noProof/>
          </w:rPr>
          <w:pict w14:anchorId="359B9C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53"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92BFE8" w14:textId="1546EF41" w:rsidR="00937ED9" w:rsidRDefault="00937E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ED1585"/>
    <w:multiLevelType w:val="hybridMultilevel"/>
    <w:tmpl w:val="D12C28A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A21990"/>
    <w:multiLevelType w:val="hybridMultilevel"/>
    <w:tmpl w:val="D0E4642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7EF353C"/>
    <w:multiLevelType w:val="hybridMultilevel"/>
    <w:tmpl w:val="12DCD7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388593B"/>
    <w:multiLevelType w:val="hybridMultilevel"/>
    <w:tmpl w:val="C2EEA8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zMbWwNDewtLQ0tDRX0lEKTi0uzszPAykwqgUAucKzjiwAAAA="/>
  </w:docVars>
  <w:rsids>
    <w:rsidRoot w:val="009A69C5"/>
    <w:rsid w:val="00012E22"/>
    <w:rsid w:val="000327D3"/>
    <w:rsid w:val="00035010"/>
    <w:rsid w:val="00074969"/>
    <w:rsid w:val="00074E5B"/>
    <w:rsid w:val="000B0870"/>
    <w:rsid w:val="000B44C9"/>
    <w:rsid w:val="000D77B0"/>
    <w:rsid w:val="000E02E9"/>
    <w:rsid w:val="000E52C9"/>
    <w:rsid w:val="000F6F5D"/>
    <w:rsid w:val="001144BF"/>
    <w:rsid w:val="00135D61"/>
    <w:rsid w:val="00141160"/>
    <w:rsid w:val="00150B38"/>
    <w:rsid w:val="00175790"/>
    <w:rsid w:val="001809E4"/>
    <w:rsid w:val="001A04E2"/>
    <w:rsid w:val="001B555F"/>
    <w:rsid w:val="001D7363"/>
    <w:rsid w:val="001E7CCB"/>
    <w:rsid w:val="0020453F"/>
    <w:rsid w:val="0021011D"/>
    <w:rsid w:val="002168FF"/>
    <w:rsid w:val="002341ED"/>
    <w:rsid w:val="00264863"/>
    <w:rsid w:val="002667E0"/>
    <w:rsid w:val="002755E6"/>
    <w:rsid w:val="002849DC"/>
    <w:rsid w:val="002C21A0"/>
    <w:rsid w:val="002C269D"/>
    <w:rsid w:val="002C6F74"/>
    <w:rsid w:val="002D2D6B"/>
    <w:rsid w:val="002D6D99"/>
    <w:rsid w:val="002F1C7A"/>
    <w:rsid w:val="002F5BA5"/>
    <w:rsid w:val="00316BA5"/>
    <w:rsid w:val="00317BA0"/>
    <w:rsid w:val="003238AD"/>
    <w:rsid w:val="003276B9"/>
    <w:rsid w:val="00360E59"/>
    <w:rsid w:val="00361E72"/>
    <w:rsid w:val="00361FB6"/>
    <w:rsid w:val="003A4E3F"/>
    <w:rsid w:val="003A70C6"/>
    <w:rsid w:val="003B4873"/>
    <w:rsid w:val="003B712C"/>
    <w:rsid w:val="003E268B"/>
    <w:rsid w:val="003F2577"/>
    <w:rsid w:val="0040657B"/>
    <w:rsid w:val="00406FF8"/>
    <w:rsid w:val="0041610A"/>
    <w:rsid w:val="00425E6E"/>
    <w:rsid w:val="00430163"/>
    <w:rsid w:val="00435E78"/>
    <w:rsid w:val="00440701"/>
    <w:rsid w:val="0045673A"/>
    <w:rsid w:val="00466BCA"/>
    <w:rsid w:val="00487FDF"/>
    <w:rsid w:val="0049749D"/>
    <w:rsid w:val="004A004B"/>
    <w:rsid w:val="004A3F86"/>
    <w:rsid w:val="004B58C6"/>
    <w:rsid w:val="004E3ED2"/>
    <w:rsid w:val="005030B3"/>
    <w:rsid w:val="0053538D"/>
    <w:rsid w:val="0055432E"/>
    <w:rsid w:val="0055603B"/>
    <w:rsid w:val="00556520"/>
    <w:rsid w:val="005665D4"/>
    <w:rsid w:val="005700C8"/>
    <w:rsid w:val="0058494C"/>
    <w:rsid w:val="0059211E"/>
    <w:rsid w:val="005D198A"/>
    <w:rsid w:val="005D584A"/>
    <w:rsid w:val="005E5C0A"/>
    <w:rsid w:val="00631091"/>
    <w:rsid w:val="00634300"/>
    <w:rsid w:val="00644FE2"/>
    <w:rsid w:val="006462C4"/>
    <w:rsid w:val="00664E6B"/>
    <w:rsid w:val="0067705C"/>
    <w:rsid w:val="00686D1F"/>
    <w:rsid w:val="00695852"/>
    <w:rsid w:val="006C7802"/>
    <w:rsid w:val="006C7BBD"/>
    <w:rsid w:val="006D184B"/>
    <w:rsid w:val="006D2332"/>
    <w:rsid w:val="006D288B"/>
    <w:rsid w:val="00700012"/>
    <w:rsid w:val="007307E1"/>
    <w:rsid w:val="00734935"/>
    <w:rsid w:val="007626AE"/>
    <w:rsid w:val="00775CE4"/>
    <w:rsid w:val="00785921"/>
    <w:rsid w:val="00792646"/>
    <w:rsid w:val="007D3CED"/>
    <w:rsid w:val="007F3A4B"/>
    <w:rsid w:val="008504C5"/>
    <w:rsid w:val="00876A27"/>
    <w:rsid w:val="00891F5A"/>
    <w:rsid w:val="00897C64"/>
    <w:rsid w:val="008B1B50"/>
    <w:rsid w:val="008C118A"/>
    <w:rsid w:val="008C26D6"/>
    <w:rsid w:val="008C3E28"/>
    <w:rsid w:val="008E0F74"/>
    <w:rsid w:val="008E249F"/>
    <w:rsid w:val="008F4F21"/>
    <w:rsid w:val="00914B48"/>
    <w:rsid w:val="00923F66"/>
    <w:rsid w:val="009309DB"/>
    <w:rsid w:val="00934E8D"/>
    <w:rsid w:val="00937ED9"/>
    <w:rsid w:val="00951E58"/>
    <w:rsid w:val="009621A3"/>
    <w:rsid w:val="009718DB"/>
    <w:rsid w:val="0098025A"/>
    <w:rsid w:val="00992276"/>
    <w:rsid w:val="0099295A"/>
    <w:rsid w:val="009A028D"/>
    <w:rsid w:val="009A69C5"/>
    <w:rsid w:val="009C5C10"/>
    <w:rsid w:val="009D60D7"/>
    <w:rsid w:val="009E2CD7"/>
    <w:rsid w:val="009E7F8E"/>
    <w:rsid w:val="00A13FAD"/>
    <w:rsid w:val="00A50C8B"/>
    <w:rsid w:val="00A52A65"/>
    <w:rsid w:val="00A7209F"/>
    <w:rsid w:val="00AB3C7E"/>
    <w:rsid w:val="00AD0164"/>
    <w:rsid w:val="00AE0C59"/>
    <w:rsid w:val="00AE2BAB"/>
    <w:rsid w:val="00AE6B50"/>
    <w:rsid w:val="00AF26BA"/>
    <w:rsid w:val="00B036CA"/>
    <w:rsid w:val="00B31DAF"/>
    <w:rsid w:val="00B34730"/>
    <w:rsid w:val="00B3568D"/>
    <w:rsid w:val="00B441C0"/>
    <w:rsid w:val="00B46BE8"/>
    <w:rsid w:val="00B502A3"/>
    <w:rsid w:val="00B66697"/>
    <w:rsid w:val="00B730DD"/>
    <w:rsid w:val="00B743A7"/>
    <w:rsid w:val="00B8651F"/>
    <w:rsid w:val="00B86E18"/>
    <w:rsid w:val="00BB09C5"/>
    <w:rsid w:val="00BC485D"/>
    <w:rsid w:val="00BD6571"/>
    <w:rsid w:val="00C008E0"/>
    <w:rsid w:val="00C215A3"/>
    <w:rsid w:val="00C221A2"/>
    <w:rsid w:val="00C3020C"/>
    <w:rsid w:val="00C65499"/>
    <w:rsid w:val="00C753B7"/>
    <w:rsid w:val="00C757BD"/>
    <w:rsid w:val="00C77F8D"/>
    <w:rsid w:val="00CA5BD9"/>
    <w:rsid w:val="00CA7622"/>
    <w:rsid w:val="00CE17AA"/>
    <w:rsid w:val="00CF2785"/>
    <w:rsid w:val="00D85F73"/>
    <w:rsid w:val="00D96324"/>
    <w:rsid w:val="00D96F49"/>
    <w:rsid w:val="00DB406B"/>
    <w:rsid w:val="00DB4400"/>
    <w:rsid w:val="00DB51B0"/>
    <w:rsid w:val="00DD69B8"/>
    <w:rsid w:val="00E17936"/>
    <w:rsid w:val="00E52E33"/>
    <w:rsid w:val="00E52FB0"/>
    <w:rsid w:val="00E66B37"/>
    <w:rsid w:val="00EA0063"/>
    <w:rsid w:val="00EA2022"/>
    <w:rsid w:val="00EA4D5E"/>
    <w:rsid w:val="00EC5155"/>
    <w:rsid w:val="00ED1CA1"/>
    <w:rsid w:val="00ED40D0"/>
    <w:rsid w:val="00EE4E36"/>
    <w:rsid w:val="00F01926"/>
    <w:rsid w:val="00F073FD"/>
    <w:rsid w:val="00F23971"/>
    <w:rsid w:val="00F53927"/>
    <w:rsid w:val="00F56F69"/>
    <w:rsid w:val="00F61B7F"/>
    <w:rsid w:val="00F72BD6"/>
    <w:rsid w:val="00F979E5"/>
    <w:rsid w:val="00FA49F5"/>
    <w:rsid w:val="00FB1B99"/>
    <w:rsid w:val="00FC5B94"/>
    <w:rsid w:val="00FE51A5"/>
    <w:rsid w:val="00FE68E1"/>
    <w:rsid w:val="00FE6A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198B5952"/>
  <w15:chartTrackingRefBased/>
  <w15:docId w15:val="{E13B656E-E183-4010-9862-E4F33E390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96F49"/>
    <w:pPr>
      <w:ind w:left="720"/>
      <w:contextualSpacing/>
    </w:pPr>
  </w:style>
  <w:style w:type="paragraph" w:styleId="BalloonText">
    <w:name w:val="Balloon Text"/>
    <w:basedOn w:val="Normal"/>
    <w:link w:val="BalloonTextChar"/>
    <w:uiPriority w:val="99"/>
    <w:semiHidden/>
    <w:unhideWhenUsed/>
    <w:rsid w:val="003A70C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70C6"/>
    <w:rPr>
      <w:rFonts w:ascii="Segoe UI" w:hAnsi="Segoe UI" w:cs="Segoe UI"/>
      <w:sz w:val="18"/>
      <w:szCs w:val="18"/>
    </w:rPr>
  </w:style>
  <w:style w:type="character" w:styleId="SubtleEmphasis">
    <w:name w:val="Subtle Emphasis"/>
    <w:basedOn w:val="DefaultParagraphFont"/>
    <w:uiPriority w:val="19"/>
    <w:qFormat/>
    <w:rsid w:val="00360E59"/>
    <w:rPr>
      <w:i/>
      <w:iCs/>
      <w:color w:val="404040" w:themeColor="text1" w:themeTint="BF"/>
    </w:rPr>
  </w:style>
  <w:style w:type="paragraph" w:styleId="Header">
    <w:name w:val="header"/>
    <w:basedOn w:val="Normal"/>
    <w:link w:val="HeaderChar"/>
    <w:uiPriority w:val="99"/>
    <w:unhideWhenUsed/>
    <w:rsid w:val="00937E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7ED9"/>
  </w:style>
  <w:style w:type="paragraph" w:styleId="Footer">
    <w:name w:val="footer"/>
    <w:basedOn w:val="Normal"/>
    <w:link w:val="FooterChar"/>
    <w:uiPriority w:val="99"/>
    <w:unhideWhenUsed/>
    <w:rsid w:val="00937E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7ED9"/>
  </w:style>
  <w:style w:type="character" w:styleId="Hyperlink">
    <w:name w:val="Hyperlink"/>
    <w:basedOn w:val="DefaultParagraphFont"/>
    <w:uiPriority w:val="99"/>
    <w:unhideWhenUsed/>
    <w:rsid w:val="00695852"/>
    <w:rPr>
      <w:color w:val="0563C1" w:themeColor="hyperlink"/>
      <w:u w:val="single"/>
    </w:rPr>
  </w:style>
  <w:style w:type="character" w:styleId="UnresolvedMention">
    <w:name w:val="Unresolved Mention"/>
    <w:basedOn w:val="DefaultParagraphFont"/>
    <w:uiPriority w:val="99"/>
    <w:semiHidden/>
    <w:unhideWhenUsed/>
    <w:rsid w:val="006958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c/AvonLakePublicLibrary"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373841-9741-489C-9789-6CEDF12593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39</Words>
  <Characters>7285</Characters>
  <Application>Microsoft Office Word</Application>
  <DocSecurity>0</DocSecurity>
  <Lines>251</Lines>
  <Paragraphs>2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cy Klingshirn</dc:creator>
  <cp:keywords/>
  <dc:description/>
  <cp:lastModifiedBy>Dalman, Jennifer (MMCC)</cp:lastModifiedBy>
  <cp:revision>2</cp:revision>
  <cp:lastPrinted>2020-05-08T15:30:00Z</cp:lastPrinted>
  <dcterms:created xsi:type="dcterms:W3CDTF">2021-08-23T16:42:00Z</dcterms:created>
  <dcterms:modified xsi:type="dcterms:W3CDTF">2021-08-23T16:42:00Z</dcterms:modified>
</cp:coreProperties>
</file>